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9305" w:type="dxa"/>
        <w:tblLook w:val="04E0" w:firstRow="1" w:lastRow="1" w:firstColumn="1" w:lastColumn="0" w:noHBand="0" w:noVBand="1"/>
      </w:tblPr>
      <w:tblGrid>
        <w:gridCol w:w="1311"/>
        <w:gridCol w:w="1709"/>
        <w:gridCol w:w="2095"/>
        <w:gridCol w:w="2095"/>
        <w:gridCol w:w="2095"/>
      </w:tblGrid>
      <w:tr w:rsidR="00984646" w:rsidRPr="00560888" w14:paraId="33FB4AAC" w14:textId="77777777" w:rsidTr="00984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Align w:val="center"/>
          </w:tcPr>
          <w:p w14:paraId="7F6AC95E" w14:textId="5B712E85" w:rsidR="00244E52" w:rsidRPr="00560888" w:rsidRDefault="00244E52" w:rsidP="00BA2358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lgorithm</w:t>
            </w:r>
          </w:p>
        </w:tc>
        <w:tc>
          <w:tcPr>
            <w:tcW w:w="1709" w:type="dxa"/>
            <w:vAlign w:val="center"/>
          </w:tcPr>
          <w:p w14:paraId="3EBC1488" w14:textId="78BD33E8" w:rsidR="00244E52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Keyword</w:t>
            </w:r>
          </w:p>
        </w:tc>
        <w:tc>
          <w:tcPr>
            <w:tcW w:w="2095" w:type="dxa"/>
            <w:vAlign w:val="center"/>
          </w:tcPr>
          <w:p w14:paraId="08800F15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1A671B20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506C8923" w14:textId="6D3B638D" w:rsidR="00244E52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Precision</w:t>
            </w:r>
          </w:p>
        </w:tc>
        <w:tc>
          <w:tcPr>
            <w:tcW w:w="2095" w:type="dxa"/>
            <w:vAlign w:val="center"/>
          </w:tcPr>
          <w:p w14:paraId="058A88BE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72EB7F00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6ED5D47C" w14:textId="0D864400" w:rsidR="00244E52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Recall</w:t>
            </w:r>
          </w:p>
        </w:tc>
        <w:tc>
          <w:tcPr>
            <w:tcW w:w="2095" w:type="dxa"/>
            <w:vAlign w:val="center"/>
          </w:tcPr>
          <w:p w14:paraId="4B9492B2" w14:textId="77777777" w:rsidR="0091256D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56C621BD" w14:textId="77777777" w:rsidR="006B7426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</w:t>
            </w:r>
            <w:r w:rsidR="00A318D9" w:rsidRPr="00560888">
              <w:rPr>
                <w:rFonts w:cs="Times New Roman"/>
                <w:szCs w:val="24"/>
              </w:rPr>
              <w:t>-</w:t>
            </w:r>
            <w:r w:rsidRPr="00560888">
              <w:rPr>
                <w:rFonts w:cs="Times New Roman"/>
                <w:szCs w:val="24"/>
              </w:rPr>
              <w:t>2</w:t>
            </w:r>
          </w:p>
          <w:p w14:paraId="1C4591E9" w14:textId="52DF2CCA" w:rsidR="00244E52" w:rsidRPr="00560888" w:rsidRDefault="00244E52" w:rsidP="00BA23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F-Measure</w:t>
            </w:r>
          </w:p>
        </w:tc>
      </w:tr>
      <w:tr w:rsidR="0082654F" w:rsidRPr="00560888" w14:paraId="4507ED38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 w:val="restart"/>
            <w:vAlign w:val="center"/>
          </w:tcPr>
          <w:p w14:paraId="4A6C76B6" w14:textId="7D37D537" w:rsidR="0082654F" w:rsidRPr="00560888" w:rsidRDefault="0082654F" w:rsidP="00BA2358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Word Frequency</w:t>
            </w:r>
          </w:p>
        </w:tc>
        <w:tc>
          <w:tcPr>
            <w:tcW w:w="1709" w:type="dxa"/>
            <w:vAlign w:val="center"/>
          </w:tcPr>
          <w:p w14:paraId="3E12EFDF" w14:textId="197DBDF7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huawei’</w:t>
            </w:r>
          </w:p>
        </w:tc>
        <w:tc>
          <w:tcPr>
            <w:tcW w:w="2095" w:type="dxa"/>
            <w:vAlign w:val="bottom"/>
          </w:tcPr>
          <w:p w14:paraId="778909FC" w14:textId="2C1230BC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417</w:t>
            </w:r>
          </w:p>
        </w:tc>
        <w:tc>
          <w:tcPr>
            <w:tcW w:w="2095" w:type="dxa"/>
            <w:vAlign w:val="bottom"/>
          </w:tcPr>
          <w:p w14:paraId="5F510FCA" w14:textId="50E4734A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954</w:t>
            </w:r>
          </w:p>
        </w:tc>
        <w:tc>
          <w:tcPr>
            <w:tcW w:w="2095" w:type="dxa"/>
            <w:vAlign w:val="bottom"/>
          </w:tcPr>
          <w:p w14:paraId="43D7B357" w14:textId="6727B34D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712</w:t>
            </w:r>
          </w:p>
        </w:tc>
      </w:tr>
      <w:tr w:rsidR="0082654F" w:rsidRPr="00560888" w14:paraId="35989CDB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5C24444D" w14:textId="77777777" w:rsidR="0082654F" w:rsidRPr="00560888" w:rsidRDefault="0082654F" w:rsidP="00BA235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765D1855" w14:textId="07960F57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rexit’</w:t>
            </w:r>
          </w:p>
        </w:tc>
        <w:tc>
          <w:tcPr>
            <w:tcW w:w="2095" w:type="dxa"/>
            <w:vAlign w:val="bottom"/>
          </w:tcPr>
          <w:p w14:paraId="6C7B7754" w14:textId="3860DE67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246</w:t>
            </w:r>
          </w:p>
        </w:tc>
        <w:tc>
          <w:tcPr>
            <w:tcW w:w="2095" w:type="dxa"/>
            <w:vAlign w:val="bottom"/>
          </w:tcPr>
          <w:p w14:paraId="579DB47F" w14:textId="6C73FA94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613</w:t>
            </w:r>
          </w:p>
        </w:tc>
        <w:tc>
          <w:tcPr>
            <w:tcW w:w="2095" w:type="dxa"/>
            <w:vAlign w:val="bottom"/>
          </w:tcPr>
          <w:p w14:paraId="58224407" w14:textId="79166D82" w:rsidR="0082654F" w:rsidRPr="00560888" w:rsidRDefault="0082654F" w:rsidP="00BA23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004</w:t>
            </w:r>
          </w:p>
        </w:tc>
      </w:tr>
      <w:tr w:rsidR="0082654F" w:rsidRPr="00560888" w14:paraId="0FC080EB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3AC64F02" w14:textId="77777777" w:rsidR="0082654F" w:rsidRPr="00560888" w:rsidRDefault="0082654F" w:rsidP="00E635A4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64D1C436" w14:textId="03FF01B1" w:rsidR="0082654F" w:rsidRPr="00560888" w:rsidRDefault="0082654F" w:rsidP="00E635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lizzard’</w:t>
            </w:r>
          </w:p>
        </w:tc>
        <w:tc>
          <w:tcPr>
            <w:tcW w:w="2095" w:type="dxa"/>
            <w:vAlign w:val="bottom"/>
          </w:tcPr>
          <w:p w14:paraId="5E612634" w14:textId="7740D8C7" w:rsidR="0082654F" w:rsidRPr="00560888" w:rsidRDefault="0082654F" w:rsidP="00E635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579</w:t>
            </w:r>
          </w:p>
        </w:tc>
        <w:tc>
          <w:tcPr>
            <w:tcW w:w="2095" w:type="dxa"/>
            <w:vAlign w:val="bottom"/>
          </w:tcPr>
          <w:p w14:paraId="500389E2" w14:textId="33A15602" w:rsidR="0082654F" w:rsidRPr="00560888" w:rsidRDefault="0082654F" w:rsidP="00E635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992</w:t>
            </w:r>
          </w:p>
        </w:tc>
        <w:tc>
          <w:tcPr>
            <w:tcW w:w="2095" w:type="dxa"/>
            <w:vAlign w:val="bottom"/>
          </w:tcPr>
          <w:p w14:paraId="32CD79A5" w14:textId="6DEBA2D0" w:rsidR="0082654F" w:rsidRPr="00560888" w:rsidRDefault="0082654F" w:rsidP="00E635A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400</w:t>
            </w:r>
          </w:p>
        </w:tc>
      </w:tr>
      <w:tr w:rsidR="0082654F" w:rsidRPr="00560888" w14:paraId="192813A3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671E5FE8" w14:textId="77777777" w:rsidR="0082654F" w:rsidRPr="00560888" w:rsidRDefault="0082654F" w:rsidP="00362564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3522B63" w14:textId="4158CEA1" w:rsidR="0082654F" w:rsidRPr="00560888" w:rsidRDefault="0082654F" w:rsidP="003625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syria’</w:t>
            </w:r>
          </w:p>
        </w:tc>
        <w:tc>
          <w:tcPr>
            <w:tcW w:w="2095" w:type="dxa"/>
            <w:vAlign w:val="bottom"/>
          </w:tcPr>
          <w:p w14:paraId="52574237" w14:textId="7A2E0AA4" w:rsidR="0082654F" w:rsidRPr="00560888" w:rsidRDefault="0082654F" w:rsidP="003625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80</w:t>
            </w:r>
          </w:p>
        </w:tc>
        <w:tc>
          <w:tcPr>
            <w:tcW w:w="2095" w:type="dxa"/>
            <w:vAlign w:val="bottom"/>
          </w:tcPr>
          <w:p w14:paraId="78941C3B" w14:textId="0DC92F73" w:rsidR="0082654F" w:rsidRPr="00560888" w:rsidRDefault="0082654F" w:rsidP="003625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670</w:t>
            </w:r>
          </w:p>
        </w:tc>
        <w:tc>
          <w:tcPr>
            <w:tcW w:w="2095" w:type="dxa"/>
            <w:vAlign w:val="bottom"/>
          </w:tcPr>
          <w:p w14:paraId="650C04FC" w14:textId="706EFD6A" w:rsidR="0082654F" w:rsidRPr="00560888" w:rsidRDefault="0082654F" w:rsidP="003625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38</w:t>
            </w:r>
          </w:p>
        </w:tc>
      </w:tr>
      <w:tr w:rsidR="0082654F" w:rsidRPr="00560888" w14:paraId="644A6333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318610C2" w14:textId="77777777" w:rsidR="0082654F" w:rsidRPr="00560888" w:rsidRDefault="0082654F" w:rsidP="008A0B0B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7F3DB352" w14:textId="1BD74EAE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handrayaan’</w:t>
            </w:r>
          </w:p>
        </w:tc>
        <w:tc>
          <w:tcPr>
            <w:tcW w:w="2095" w:type="dxa"/>
            <w:vAlign w:val="bottom"/>
          </w:tcPr>
          <w:p w14:paraId="7D15509D" w14:textId="1E4AF616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263</w:t>
            </w:r>
          </w:p>
        </w:tc>
        <w:tc>
          <w:tcPr>
            <w:tcW w:w="2095" w:type="dxa"/>
            <w:vAlign w:val="bottom"/>
          </w:tcPr>
          <w:p w14:paraId="35C292BE" w14:textId="3CCF712D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571</w:t>
            </w:r>
          </w:p>
        </w:tc>
        <w:tc>
          <w:tcPr>
            <w:tcW w:w="2095" w:type="dxa"/>
            <w:vAlign w:val="bottom"/>
          </w:tcPr>
          <w:p w14:paraId="048458AC" w14:textId="03D1E553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031</w:t>
            </w:r>
          </w:p>
        </w:tc>
      </w:tr>
      <w:tr w:rsidR="0082654F" w:rsidRPr="00560888" w14:paraId="297DF3C5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07A9BDE5" w14:textId="77777777" w:rsidR="0082654F" w:rsidRPr="00560888" w:rsidRDefault="0082654F" w:rsidP="008A0B0B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5E69E89" w14:textId="6D8B83EF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iphone’</w:t>
            </w:r>
          </w:p>
        </w:tc>
        <w:tc>
          <w:tcPr>
            <w:tcW w:w="2095" w:type="dxa"/>
            <w:vAlign w:val="bottom"/>
          </w:tcPr>
          <w:p w14:paraId="4B5CA4EB" w14:textId="69FBBCA3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084</w:t>
            </w:r>
          </w:p>
        </w:tc>
        <w:tc>
          <w:tcPr>
            <w:tcW w:w="2095" w:type="dxa"/>
            <w:vAlign w:val="bottom"/>
          </w:tcPr>
          <w:p w14:paraId="3C2F9939" w14:textId="2681622C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434</w:t>
            </w:r>
          </w:p>
        </w:tc>
        <w:tc>
          <w:tcPr>
            <w:tcW w:w="2095" w:type="dxa"/>
            <w:vAlign w:val="bottom"/>
          </w:tcPr>
          <w:p w14:paraId="0915EEFC" w14:textId="270AE5E7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140</w:t>
            </w:r>
          </w:p>
        </w:tc>
      </w:tr>
      <w:tr w:rsidR="0082654F" w:rsidRPr="00560888" w14:paraId="62D8F473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17A86382" w14:textId="77777777" w:rsidR="0082654F" w:rsidRPr="00560888" w:rsidRDefault="0082654F" w:rsidP="008A0B0B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1FE3F07" w14:textId="6CCC2BEB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microsoft’</w:t>
            </w:r>
          </w:p>
        </w:tc>
        <w:tc>
          <w:tcPr>
            <w:tcW w:w="2095" w:type="dxa"/>
            <w:vAlign w:val="bottom"/>
          </w:tcPr>
          <w:p w14:paraId="01C4D05B" w14:textId="0FCE8469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145</w:t>
            </w:r>
          </w:p>
        </w:tc>
        <w:tc>
          <w:tcPr>
            <w:tcW w:w="2095" w:type="dxa"/>
            <w:vAlign w:val="bottom"/>
          </w:tcPr>
          <w:p w14:paraId="7679DA3E" w14:textId="1D75DBCC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928</w:t>
            </w:r>
          </w:p>
        </w:tc>
        <w:tc>
          <w:tcPr>
            <w:tcW w:w="2095" w:type="dxa"/>
            <w:vAlign w:val="bottom"/>
          </w:tcPr>
          <w:p w14:paraId="3BB67CA7" w14:textId="15A77B64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242</w:t>
            </w:r>
          </w:p>
        </w:tc>
      </w:tr>
      <w:tr w:rsidR="0082654F" w:rsidRPr="00560888" w14:paraId="3ECF8789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3B1D9BBC" w14:textId="77777777" w:rsidR="0082654F" w:rsidRPr="00560888" w:rsidRDefault="0082654F" w:rsidP="003A494D">
            <w:pPr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79EC43F9" w14:textId="06372B6E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turkey’</w:t>
            </w:r>
          </w:p>
        </w:tc>
        <w:tc>
          <w:tcPr>
            <w:tcW w:w="2095" w:type="dxa"/>
            <w:vAlign w:val="bottom"/>
          </w:tcPr>
          <w:p w14:paraId="77F8AF00" w14:textId="71CF7C9F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109</w:t>
            </w:r>
          </w:p>
        </w:tc>
        <w:tc>
          <w:tcPr>
            <w:tcW w:w="2095" w:type="dxa"/>
            <w:vAlign w:val="bottom"/>
          </w:tcPr>
          <w:p w14:paraId="1A5E8378" w14:textId="3AD1E9B6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514</w:t>
            </w:r>
            <w:r>
              <w:rPr>
                <w:rFonts w:cs="Times New Roman"/>
                <w:color w:val="000000"/>
                <w:szCs w:val="24"/>
              </w:rPr>
              <w:t>9</w:t>
            </w:r>
          </w:p>
        </w:tc>
        <w:tc>
          <w:tcPr>
            <w:tcW w:w="2095" w:type="dxa"/>
            <w:vAlign w:val="bottom"/>
          </w:tcPr>
          <w:p w14:paraId="36E65ECC" w14:textId="4038FD0F" w:rsidR="0082654F" w:rsidRPr="00560888" w:rsidRDefault="0082654F" w:rsidP="008A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94</w:t>
            </w:r>
          </w:p>
        </w:tc>
      </w:tr>
      <w:tr w:rsidR="0082654F" w:rsidRPr="00560888" w14:paraId="0C684240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6C7DC99D" w14:textId="77777777" w:rsidR="0082654F" w:rsidRPr="00560888" w:rsidRDefault="0082654F" w:rsidP="00B776C9">
            <w:pPr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0AC8EC9" w14:textId="280468C3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</w:t>
            </w:r>
            <w:r w:rsidRPr="00560888">
              <w:rPr>
                <w:rFonts w:cs="Times New Roman"/>
                <w:szCs w:val="24"/>
              </w:rPr>
              <w:t>google</w:t>
            </w:r>
          </w:p>
        </w:tc>
        <w:tc>
          <w:tcPr>
            <w:tcW w:w="2095" w:type="dxa"/>
            <w:vAlign w:val="bottom"/>
          </w:tcPr>
          <w:p w14:paraId="66EE8D82" w14:textId="0459E7F1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74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095" w:type="dxa"/>
            <w:vAlign w:val="bottom"/>
          </w:tcPr>
          <w:p w14:paraId="68B7A1EB" w14:textId="6BAEA379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212</w:t>
            </w:r>
          </w:p>
        </w:tc>
        <w:tc>
          <w:tcPr>
            <w:tcW w:w="2095" w:type="dxa"/>
            <w:vAlign w:val="bottom"/>
          </w:tcPr>
          <w:p w14:paraId="67CBB193" w14:textId="6A39D36F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434343"/>
                <w:szCs w:val="24"/>
              </w:rPr>
              <w:t>0.033</w:t>
            </w:r>
            <w:r>
              <w:rPr>
                <w:rFonts w:cs="Times New Roman"/>
                <w:color w:val="434343"/>
                <w:szCs w:val="24"/>
              </w:rPr>
              <w:t>0</w:t>
            </w:r>
          </w:p>
        </w:tc>
      </w:tr>
      <w:tr w:rsidR="0082654F" w:rsidRPr="00560888" w14:paraId="2F704C55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Merge/>
            <w:vAlign w:val="center"/>
          </w:tcPr>
          <w:p w14:paraId="54721548" w14:textId="77777777" w:rsidR="0082654F" w:rsidRPr="00560888" w:rsidRDefault="0082654F" w:rsidP="00B776C9">
            <w:pPr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7A748BE" w14:textId="7E686C98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</w:t>
            </w:r>
            <w:r w:rsidRPr="00560888">
              <w:rPr>
                <w:rFonts w:cs="Times New Roman"/>
                <w:szCs w:val="24"/>
              </w:rPr>
              <w:t>climate</w:t>
            </w:r>
            <w:r w:rsidRPr="00560888">
              <w:rPr>
                <w:rFonts w:cs="Times New Roman"/>
                <w:szCs w:val="24"/>
              </w:rPr>
              <w:t>’</w:t>
            </w:r>
          </w:p>
        </w:tc>
        <w:tc>
          <w:tcPr>
            <w:tcW w:w="2095" w:type="dxa"/>
            <w:vAlign w:val="bottom"/>
          </w:tcPr>
          <w:p w14:paraId="279E75D8" w14:textId="5B844626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</w:t>
            </w:r>
            <w:r>
              <w:rPr>
                <w:rFonts w:cs="Times New Roman"/>
                <w:color w:val="000000"/>
                <w:szCs w:val="24"/>
              </w:rPr>
              <w:t>00</w:t>
            </w:r>
          </w:p>
        </w:tc>
        <w:tc>
          <w:tcPr>
            <w:tcW w:w="2095" w:type="dxa"/>
            <w:vAlign w:val="bottom"/>
          </w:tcPr>
          <w:p w14:paraId="051BAAA0" w14:textId="21FFB7C5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032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095" w:type="dxa"/>
            <w:vAlign w:val="bottom"/>
          </w:tcPr>
          <w:p w14:paraId="116D76B9" w14:textId="4771457B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434343"/>
                <w:szCs w:val="24"/>
              </w:rPr>
              <w:t>0.029</w:t>
            </w:r>
            <w:r>
              <w:rPr>
                <w:rFonts w:cs="Times New Roman"/>
                <w:color w:val="434343"/>
                <w:szCs w:val="24"/>
              </w:rPr>
              <w:t>0</w:t>
            </w:r>
          </w:p>
        </w:tc>
      </w:tr>
      <w:tr w:rsidR="00984646" w:rsidRPr="00560888" w14:paraId="1D19E87C" w14:textId="77777777" w:rsidTr="009846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1" w:type="dxa"/>
            <w:vAlign w:val="center"/>
          </w:tcPr>
          <w:p w14:paraId="69975B2A" w14:textId="0A683AA8" w:rsidR="00362564" w:rsidRPr="00560888" w:rsidRDefault="00362564" w:rsidP="00BA2358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</w:tc>
        <w:tc>
          <w:tcPr>
            <w:tcW w:w="1709" w:type="dxa"/>
            <w:vAlign w:val="center"/>
          </w:tcPr>
          <w:p w14:paraId="6E91585C" w14:textId="77777777" w:rsidR="00362564" w:rsidRPr="00560888" w:rsidRDefault="00362564" w:rsidP="00BA2358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</w:p>
        </w:tc>
        <w:tc>
          <w:tcPr>
            <w:tcW w:w="2095" w:type="dxa"/>
            <w:vAlign w:val="bottom"/>
          </w:tcPr>
          <w:p w14:paraId="58F7B629" w14:textId="3B15E1CE" w:rsidR="00362564" w:rsidRPr="00560888" w:rsidRDefault="00CA7441" w:rsidP="00BA2358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0.</w:t>
            </w:r>
            <w:r w:rsidR="003A494D" w:rsidRPr="00560888">
              <w:rPr>
                <w:rFonts w:cs="Times New Roman"/>
                <w:szCs w:val="24"/>
              </w:rPr>
              <w:t>1</w:t>
            </w:r>
            <w:r w:rsidR="007542C2">
              <w:rPr>
                <w:rFonts w:cs="Times New Roman"/>
                <w:szCs w:val="24"/>
              </w:rPr>
              <w:t>126</w:t>
            </w:r>
          </w:p>
        </w:tc>
        <w:tc>
          <w:tcPr>
            <w:tcW w:w="2095" w:type="dxa"/>
            <w:vAlign w:val="bottom"/>
          </w:tcPr>
          <w:p w14:paraId="32141CBC" w14:textId="66690F58" w:rsidR="00362564" w:rsidRPr="00560888" w:rsidRDefault="00CA7441" w:rsidP="00BA2358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0.</w:t>
            </w:r>
            <w:r w:rsidR="003A494D" w:rsidRPr="00560888">
              <w:rPr>
                <w:rFonts w:cs="Times New Roman"/>
                <w:szCs w:val="24"/>
              </w:rPr>
              <w:t>2</w:t>
            </w:r>
            <w:r w:rsidR="007542C2">
              <w:rPr>
                <w:rFonts w:cs="Times New Roman"/>
                <w:szCs w:val="24"/>
              </w:rPr>
              <w:t>284</w:t>
            </w:r>
          </w:p>
        </w:tc>
        <w:tc>
          <w:tcPr>
            <w:tcW w:w="2095" w:type="dxa"/>
            <w:vAlign w:val="bottom"/>
          </w:tcPr>
          <w:p w14:paraId="489F29F8" w14:textId="2E23F976" w:rsidR="00362564" w:rsidRPr="00560888" w:rsidRDefault="00CA7441" w:rsidP="00BA2358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0.1</w:t>
            </w:r>
            <w:r w:rsidR="007542C2">
              <w:rPr>
                <w:rFonts w:cs="Times New Roman"/>
                <w:szCs w:val="24"/>
              </w:rPr>
              <w:t>088</w:t>
            </w:r>
          </w:p>
        </w:tc>
      </w:tr>
    </w:tbl>
    <w:p w14:paraId="360DEFC2" w14:textId="3F03BB83" w:rsidR="006E3736" w:rsidRPr="00560888" w:rsidRDefault="006E3736">
      <w:pPr>
        <w:rPr>
          <w:rFonts w:cs="Times New Roman"/>
          <w:szCs w:val="24"/>
        </w:rPr>
      </w:pPr>
    </w:p>
    <w:tbl>
      <w:tblPr>
        <w:tblStyle w:val="GridTable1Light"/>
        <w:tblW w:w="9349" w:type="dxa"/>
        <w:tblLook w:val="04E0" w:firstRow="1" w:lastRow="1" w:firstColumn="1" w:lastColumn="0" w:noHBand="0" w:noVBand="1"/>
      </w:tblPr>
      <w:tblGrid>
        <w:gridCol w:w="1310"/>
        <w:gridCol w:w="1709"/>
        <w:gridCol w:w="2110"/>
        <w:gridCol w:w="2110"/>
        <w:gridCol w:w="2110"/>
      </w:tblGrid>
      <w:tr w:rsidR="00984646" w:rsidRPr="00560888" w14:paraId="237FB869" w14:textId="77777777" w:rsidTr="00984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66EADB82" w14:textId="77777777" w:rsidR="00A82403" w:rsidRPr="00560888" w:rsidRDefault="00A82403" w:rsidP="006E3736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lgorithm</w:t>
            </w:r>
          </w:p>
        </w:tc>
        <w:tc>
          <w:tcPr>
            <w:tcW w:w="1709" w:type="dxa"/>
            <w:vAlign w:val="center"/>
          </w:tcPr>
          <w:p w14:paraId="5AF406E9" w14:textId="77777777" w:rsidR="00A82403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Keyword</w:t>
            </w:r>
          </w:p>
        </w:tc>
        <w:tc>
          <w:tcPr>
            <w:tcW w:w="2110" w:type="dxa"/>
            <w:vAlign w:val="center"/>
          </w:tcPr>
          <w:p w14:paraId="0AC5F0A8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0712DE00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5EB9ECB6" w14:textId="544F739B" w:rsidR="00A82403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Precision</w:t>
            </w:r>
          </w:p>
        </w:tc>
        <w:tc>
          <w:tcPr>
            <w:tcW w:w="2110" w:type="dxa"/>
            <w:vAlign w:val="center"/>
          </w:tcPr>
          <w:p w14:paraId="1AB8F3A9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43D71886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1DBAFAAE" w14:textId="74C1A4AB" w:rsidR="00A82403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Recall</w:t>
            </w:r>
          </w:p>
        </w:tc>
        <w:tc>
          <w:tcPr>
            <w:tcW w:w="2110" w:type="dxa"/>
            <w:vAlign w:val="center"/>
          </w:tcPr>
          <w:p w14:paraId="081E8EED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46E7C193" w14:textId="77777777" w:rsidR="0091256D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292FA2A7" w14:textId="028F1A11" w:rsidR="00A82403" w:rsidRPr="00560888" w:rsidRDefault="00A82403" w:rsidP="006E373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F-Measure</w:t>
            </w:r>
          </w:p>
        </w:tc>
      </w:tr>
      <w:tr w:rsidR="0082654F" w:rsidRPr="00560888" w14:paraId="75672AD1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 w:val="restart"/>
            <w:vAlign w:val="center"/>
          </w:tcPr>
          <w:p w14:paraId="75D26284" w14:textId="20463A82" w:rsidR="0082654F" w:rsidRPr="00560888" w:rsidRDefault="0082654F" w:rsidP="00A82403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Term Frequency – Inverse Document Frequency</w:t>
            </w:r>
          </w:p>
        </w:tc>
        <w:tc>
          <w:tcPr>
            <w:tcW w:w="1709" w:type="dxa"/>
            <w:vAlign w:val="center"/>
          </w:tcPr>
          <w:p w14:paraId="231A6202" w14:textId="77777777" w:rsidR="0082654F" w:rsidRPr="00560888" w:rsidRDefault="0082654F" w:rsidP="00A824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huawei’</w:t>
            </w:r>
          </w:p>
        </w:tc>
        <w:tc>
          <w:tcPr>
            <w:tcW w:w="2110" w:type="dxa"/>
            <w:vAlign w:val="bottom"/>
          </w:tcPr>
          <w:p w14:paraId="462EAA89" w14:textId="26575A06" w:rsidR="0082654F" w:rsidRPr="00560888" w:rsidRDefault="0082654F" w:rsidP="00A824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158</w:t>
            </w:r>
          </w:p>
        </w:tc>
        <w:tc>
          <w:tcPr>
            <w:tcW w:w="2110" w:type="dxa"/>
            <w:vAlign w:val="bottom"/>
          </w:tcPr>
          <w:p w14:paraId="07513260" w14:textId="6A89CE17" w:rsidR="0082654F" w:rsidRPr="00560888" w:rsidRDefault="0082654F" w:rsidP="00A824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242</w:t>
            </w:r>
          </w:p>
        </w:tc>
        <w:tc>
          <w:tcPr>
            <w:tcW w:w="2110" w:type="dxa"/>
            <w:vAlign w:val="bottom"/>
          </w:tcPr>
          <w:p w14:paraId="51062FDE" w14:textId="7819FDF7" w:rsidR="0082654F" w:rsidRPr="00560888" w:rsidRDefault="0082654F" w:rsidP="00A824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626</w:t>
            </w:r>
          </w:p>
        </w:tc>
      </w:tr>
      <w:tr w:rsidR="0082654F" w:rsidRPr="00560888" w14:paraId="09777714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11E28598" w14:textId="77777777" w:rsidR="0082654F" w:rsidRPr="00560888" w:rsidRDefault="0082654F" w:rsidP="00FF258A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A2BE0D3" w14:textId="77777777" w:rsidR="0082654F" w:rsidRPr="00560888" w:rsidRDefault="0082654F" w:rsidP="00FF2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rexit’</w:t>
            </w:r>
          </w:p>
        </w:tc>
        <w:tc>
          <w:tcPr>
            <w:tcW w:w="2110" w:type="dxa"/>
            <w:vAlign w:val="bottom"/>
          </w:tcPr>
          <w:p w14:paraId="405CD8DE" w14:textId="36CDA46A" w:rsidR="0082654F" w:rsidRPr="00560888" w:rsidRDefault="0082654F" w:rsidP="00FF2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131</w:t>
            </w:r>
          </w:p>
        </w:tc>
        <w:tc>
          <w:tcPr>
            <w:tcW w:w="2110" w:type="dxa"/>
            <w:vAlign w:val="bottom"/>
          </w:tcPr>
          <w:p w14:paraId="44F88ACC" w14:textId="43B4427D" w:rsidR="0082654F" w:rsidRPr="00560888" w:rsidRDefault="0082654F" w:rsidP="00FF2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983</w:t>
            </w:r>
          </w:p>
        </w:tc>
        <w:tc>
          <w:tcPr>
            <w:tcW w:w="2110" w:type="dxa"/>
            <w:vAlign w:val="bottom"/>
          </w:tcPr>
          <w:p w14:paraId="0DF19F43" w14:textId="304C26FD" w:rsidR="0082654F" w:rsidRPr="00560888" w:rsidRDefault="0082654F" w:rsidP="00FF258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685</w:t>
            </w:r>
          </w:p>
        </w:tc>
      </w:tr>
      <w:tr w:rsidR="0082654F" w:rsidRPr="00560888" w14:paraId="2933D894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471FF469" w14:textId="77777777" w:rsidR="0082654F" w:rsidRPr="00560888" w:rsidRDefault="0082654F" w:rsidP="0057283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2FF03830" w14:textId="77777777" w:rsidR="0082654F" w:rsidRPr="00560888" w:rsidRDefault="0082654F" w:rsidP="00572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lizzard’</w:t>
            </w:r>
          </w:p>
        </w:tc>
        <w:tc>
          <w:tcPr>
            <w:tcW w:w="2110" w:type="dxa"/>
            <w:vAlign w:val="bottom"/>
          </w:tcPr>
          <w:p w14:paraId="2DA84D53" w14:textId="43E08FF6" w:rsidR="0082654F" w:rsidRPr="00560888" w:rsidRDefault="0082654F" w:rsidP="00572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13</w:t>
            </w:r>
          </w:p>
        </w:tc>
        <w:tc>
          <w:tcPr>
            <w:tcW w:w="2110" w:type="dxa"/>
            <w:vAlign w:val="bottom"/>
          </w:tcPr>
          <w:p w14:paraId="2CAB325C" w14:textId="18FFB85F" w:rsidR="0082654F" w:rsidRPr="00560888" w:rsidRDefault="0082654F" w:rsidP="00572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771</w:t>
            </w:r>
          </w:p>
        </w:tc>
        <w:tc>
          <w:tcPr>
            <w:tcW w:w="2110" w:type="dxa"/>
            <w:vAlign w:val="bottom"/>
          </w:tcPr>
          <w:p w14:paraId="3EB7B8A8" w14:textId="452B2CF5" w:rsidR="0082654F" w:rsidRPr="00560888" w:rsidRDefault="0082654F" w:rsidP="00572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546</w:t>
            </w:r>
          </w:p>
        </w:tc>
      </w:tr>
      <w:tr w:rsidR="0082654F" w:rsidRPr="00560888" w14:paraId="7204EF0C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45086D8C" w14:textId="77777777" w:rsidR="0082654F" w:rsidRPr="00560888" w:rsidRDefault="0082654F" w:rsidP="001941B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6F5F6E25" w14:textId="77777777" w:rsidR="0082654F" w:rsidRPr="00560888" w:rsidRDefault="0082654F" w:rsidP="001941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syria’</w:t>
            </w:r>
          </w:p>
        </w:tc>
        <w:tc>
          <w:tcPr>
            <w:tcW w:w="2110" w:type="dxa"/>
            <w:vAlign w:val="bottom"/>
          </w:tcPr>
          <w:p w14:paraId="3B117CED" w14:textId="50C29088" w:rsidR="0082654F" w:rsidRPr="00560888" w:rsidRDefault="0082654F" w:rsidP="001941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578</w:t>
            </w:r>
          </w:p>
        </w:tc>
        <w:tc>
          <w:tcPr>
            <w:tcW w:w="2110" w:type="dxa"/>
            <w:vAlign w:val="bottom"/>
          </w:tcPr>
          <w:p w14:paraId="28F250C3" w14:textId="532F98E2" w:rsidR="0082654F" w:rsidRPr="00560888" w:rsidRDefault="0082654F" w:rsidP="001941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6013</w:t>
            </w:r>
          </w:p>
        </w:tc>
        <w:tc>
          <w:tcPr>
            <w:tcW w:w="2110" w:type="dxa"/>
            <w:vAlign w:val="bottom"/>
          </w:tcPr>
          <w:p w14:paraId="7311194F" w14:textId="6408EA05" w:rsidR="0082654F" w:rsidRPr="00560888" w:rsidRDefault="0082654F" w:rsidP="001941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469</w:t>
            </w:r>
          </w:p>
        </w:tc>
      </w:tr>
      <w:tr w:rsidR="0082654F" w:rsidRPr="00560888" w14:paraId="716B6290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4253893C" w14:textId="77777777" w:rsidR="0082654F" w:rsidRPr="00560888" w:rsidRDefault="0082654F" w:rsidP="00EF4E81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9C48F9A" w14:textId="2DF21712" w:rsidR="0082654F" w:rsidRPr="00560888" w:rsidRDefault="0082654F" w:rsidP="00EF4E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handrayaan’</w:t>
            </w:r>
          </w:p>
        </w:tc>
        <w:tc>
          <w:tcPr>
            <w:tcW w:w="2110" w:type="dxa"/>
            <w:vAlign w:val="bottom"/>
          </w:tcPr>
          <w:p w14:paraId="24C5C164" w14:textId="6B57A6D9" w:rsidR="0082654F" w:rsidRPr="00560888" w:rsidRDefault="0082654F" w:rsidP="00EF4E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512</w:t>
            </w:r>
          </w:p>
        </w:tc>
        <w:tc>
          <w:tcPr>
            <w:tcW w:w="2110" w:type="dxa"/>
            <w:vAlign w:val="bottom"/>
          </w:tcPr>
          <w:p w14:paraId="5198E6E1" w14:textId="0F3705C0" w:rsidR="0082654F" w:rsidRPr="00560888" w:rsidRDefault="0082654F" w:rsidP="00EF4E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805</w:t>
            </w:r>
          </w:p>
        </w:tc>
        <w:tc>
          <w:tcPr>
            <w:tcW w:w="2110" w:type="dxa"/>
            <w:vAlign w:val="bottom"/>
          </w:tcPr>
          <w:p w14:paraId="71DE1F80" w14:textId="4CE44F8C" w:rsidR="0082654F" w:rsidRPr="00560888" w:rsidRDefault="0082654F" w:rsidP="00EF4E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850</w:t>
            </w:r>
          </w:p>
        </w:tc>
      </w:tr>
      <w:tr w:rsidR="0082654F" w:rsidRPr="00560888" w14:paraId="09AEEE46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0E9FB1B1" w14:textId="77777777" w:rsidR="0082654F" w:rsidRPr="00560888" w:rsidRDefault="0082654F" w:rsidP="003A494D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F708701" w14:textId="5B145A48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iphone’</w:t>
            </w:r>
          </w:p>
        </w:tc>
        <w:tc>
          <w:tcPr>
            <w:tcW w:w="2110" w:type="dxa"/>
            <w:vAlign w:val="bottom"/>
          </w:tcPr>
          <w:p w14:paraId="3AF7F194" w14:textId="48BC4A6E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056</w:t>
            </w:r>
          </w:p>
        </w:tc>
        <w:tc>
          <w:tcPr>
            <w:tcW w:w="2110" w:type="dxa"/>
            <w:vAlign w:val="bottom"/>
          </w:tcPr>
          <w:p w14:paraId="54FB87CA" w14:textId="637E2479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619</w:t>
            </w:r>
          </w:p>
        </w:tc>
        <w:tc>
          <w:tcPr>
            <w:tcW w:w="2110" w:type="dxa"/>
            <w:vAlign w:val="bottom"/>
          </w:tcPr>
          <w:p w14:paraId="50954618" w14:textId="28072773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109</w:t>
            </w:r>
          </w:p>
        </w:tc>
      </w:tr>
      <w:tr w:rsidR="0082654F" w:rsidRPr="00560888" w14:paraId="6AF2490C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732FFD9C" w14:textId="77777777" w:rsidR="0082654F" w:rsidRPr="00560888" w:rsidRDefault="0082654F" w:rsidP="003A494D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3214010" w14:textId="36D8685B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microsoft’</w:t>
            </w:r>
          </w:p>
        </w:tc>
        <w:tc>
          <w:tcPr>
            <w:tcW w:w="2110" w:type="dxa"/>
            <w:vAlign w:val="bottom"/>
          </w:tcPr>
          <w:p w14:paraId="7DA358FC" w14:textId="0FCEC45B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683</w:t>
            </w:r>
          </w:p>
        </w:tc>
        <w:tc>
          <w:tcPr>
            <w:tcW w:w="2110" w:type="dxa"/>
            <w:vAlign w:val="bottom"/>
          </w:tcPr>
          <w:p w14:paraId="7E99BE12" w14:textId="633ECF95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918</w:t>
            </w:r>
          </w:p>
        </w:tc>
        <w:tc>
          <w:tcPr>
            <w:tcW w:w="2110" w:type="dxa"/>
            <w:vAlign w:val="bottom"/>
          </w:tcPr>
          <w:p w14:paraId="6B1DA28F" w14:textId="7BAE72F3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184</w:t>
            </w:r>
          </w:p>
        </w:tc>
      </w:tr>
      <w:tr w:rsidR="0082654F" w:rsidRPr="00560888" w14:paraId="4EC0A9DC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4E7B827A" w14:textId="77777777" w:rsidR="0082654F" w:rsidRPr="00560888" w:rsidRDefault="0082654F" w:rsidP="003A494D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73495710" w14:textId="272829A0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turkey’</w:t>
            </w:r>
          </w:p>
        </w:tc>
        <w:tc>
          <w:tcPr>
            <w:tcW w:w="2110" w:type="dxa"/>
            <w:vAlign w:val="bottom"/>
          </w:tcPr>
          <w:p w14:paraId="5F9DEB5C" w14:textId="546AF894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104</w:t>
            </w:r>
          </w:p>
        </w:tc>
        <w:tc>
          <w:tcPr>
            <w:tcW w:w="2110" w:type="dxa"/>
            <w:vAlign w:val="bottom"/>
          </w:tcPr>
          <w:p w14:paraId="485B0DA6" w14:textId="78608603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5726</w:t>
            </w:r>
          </w:p>
        </w:tc>
        <w:tc>
          <w:tcPr>
            <w:tcW w:w="2110" w:type="dxa"/>
            <w:vAlign w:val="bottom"/>
          </w:tcPr>
          <w:p w14:paraId="6827825A" w14:textId="44B0592C" w:rsidR="0082654F" w:rsidRPr="00560888" w:rsidRDefault="0082654F" w:rsidP="003A4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380</w:t>
            </w:r>
          </w:p>
        </w:tc>
      </w:tr>
      <w:tr w:rsidR="0082654F" w:rsidRPr="00560888" w14:paraId="47594A06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72A541EA" w14:textId="77777777" w:rsidR="0082654F" w:rsidRPr="00560888" w:rsidRDefault="0082654F" w:rsidP="00B776C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48DE9D34" w14:textId="4003FD25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google</w:t>
            </w:r>
          </w:p>
        </w:tc>
        <w:tc>
          <w:tcPr>
            <w:tcW w:w="2110" w:type="dxa"/>
            <w:vAlign w:val="bottom"/>
          </w:tcPr>
          <w:p w14:paraId="1F419CA6" w14:textId="2E6C0E1D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46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110" w:type="dxa"/>
            <w:vAlign w:val="bottom"/>
          </w:tcPr>
          <w:p w14:paraId="33234E18" w14:textId="2763CE86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57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110" w:type="dxa"/>
            <w:vAlign w:val="bottom"/>
          </w:tcPr>
          <w:p w14:paraId="6C77B4A0" w14:textId="2768304C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434343"/>
                <w:szCs w:val="24"/>
              </w:rPr>
              <w:t>0.235</w:t>
            </w:r>
            <w:r>
              <w:rPr>
                <w:rFonts w:cs="Times New Roman"/>
                <w:color w:val="434343"/>
                <w:szCs w:val="24"/>
              </w:rPr>
              <w:t>0</w:t>
            </w:r>
          </w:p>
        </w:tc>
      </w:tr>
      <w:tr w:rsidR="0082654F" w:rsidRPr="00560888" w14:paraId="3C54A9D7" w14:textId="77777777" w:rsidTr="00984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2E4B3A08" w14:textId="77777777" w:rsidR="0082654F" w:rsidRPr="00560888" w:rsidRDefault="0082654F" w:rsidP="00B776C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16FE032D" w14:textId="32947C0A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limate’</w:t>
            </w:r>
          </w:p>
        </w:tc>
        <w:tc>
          <w:tcPr>
            <w:tcW w:w="2110" w:type="dxa"/>
            <w:vAlign w:val="bottom"/>
          </w:tcPr>
          <w:p w14:paraId="29CC86A7" w14:textId="02663DF7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43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110" w:type="dxa"/>
            <w:vAlign w:val="bottom"/>
          </w:tcPr>
          <w:p w14:paraId="26567C14" w14:textId="3AF6C173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561</w:t>
            </w:r>
            <w:r>
              <w:rPr>
                <w:rFonts w:cs="Times New Roman"/>
                <w:color w:val="000000"/>
                <w:szCs w:val="24"/>
              </w:rPr>
              <w:t>0</w:t>
            </w:r>
          </w:p>
        </w:tc>
        <w:tc>
          <w:tcPr>
            <w:tcW w:w="2110" w:type="dxa"/>
            <w:vAlign w:val="bottom"/>
          </w:tcPr>
          <w:p w14:paraId="5EE2C2B6" w14:textId="63118D14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560888">
              <w:rPr>
                <w:rFonts w:cs="Times New Roman"/>
                <w:color w:val="434343"/>
                <w:szCs w:val="24"/>
              </w:rPr>
              <w:t>0.312</w:t>
            </w:r>
            <w:r>
              <w:rPr>
                <w:rFonts w:cs="Times New Roman"/>
                <w:color w:val="434343"/>
                <w:szCs w:val="24"/>
              </w:rPr>
              <w:t>0</w:t>
            </w:r>
          </w:p>
        </w:tc>
      </w:tr>
      <w:tr w:rsidR="00F02DEE" w:rsidRPr="00560888" w14:paraId="3EE1BDC5" w14:textId="77777777" w:rsidTr="009846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3FB13243" w14:textId="77777777" w:rsidR="00F02DEE" w:rsidRPr="00560888" w:rsidRDefault="00F02DEE" w:rsidP="00F02DEE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</w:tc>
        <w:tc>
          <w:tcPr>
            <w:tcW w:w="1709" w:type="dxa"/>
            <w:vAlign w:val="center"/>
          </w:tcPr>
          <w:p w14:paraId="0BE2093D" w14:textId="77777777" w:rsidR="00F02DEE" w:rsidRPr="00560888" w:rsidRDefault="00F02DEE" w:rsidP="00F02DEE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</w:p>
        </w:tc>
        <w:tc>
          <w:tcPr>
            <w:tcW w:w="2110" w:type="dxa"/>
            <w:vAlign w:val="bottom"/>
          </w:tcPr>
          <w:p w14:paraId="798914EA" w14:textId="4DA6779B" w:rsidR="00F02DEE" w:rsidRPr="00560888" w:rsidRDefault="00F02DEE" w:rsidP="00F02DEE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</w:t>
            </w:r>
            <w:r w:rsidR="003A494D" w:rsidRPr="00560888">
              <w:rPr>
                <w:rFonts w:cs="Times New Roman"/>
                <w:color w:val="000000"/>
                <w:szCs w:val="24"/>
              </w:rPr>
              <w:t>3</w:t>
            </w:r>
            <w:r w:rsidR="0082654F">
              <w:rPr>
                <w:rFonts w:cs="Times New Roman"/>
                <w:color w:val="000000"/>
                <w:szCs w:val="24"/>
              </w:rPr>
              <w:t>92</w:t>
            </w:r>
          </w:p>
        </w:tc>
        <w:tc>
          <w:tcPr>
            <w:tcW w:w="2110" w:type="dxa"/>
            <w:vAlign w:val="bottom"/>
          </w:tcPr>
          <w:p w14:paraId="1AF45836" w14:textId="5DC7DBAA" w:rsidR="00F02DEE" w:rsidRPr="00560888" w:rsidRDefault="00F02DEE" w:rsidP="00F02DEE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</w:t>
            </w:r>
            <w:r w:rsidR="0082654F">
              <w:rPr>
                <w:rFonts w:cs="Times New Roman"/>
                <w:color w:val="000000"/>
                <w:szCs w:val="24"/>
              </w:rPr>
              <w:t>4026</w:t>
            </w:r>
          </w:p>
        </w:tc>
        <w:tc>
          <w:tcPr>
            <w:tcW w:w="2110" w:type="dxa"/>
            <w:vAlign w:val="bottom"/>
          </w:tcPr>
          <w:p w14:paraId="2AE8C531" w14:textId="3D7FE7CC" w:rsidR="00F02DEE" w:rsidRPr="00560888" w:rsidRDefault="00F02DEE" w:rsidP="00F02DEE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</w:t>
            </w:r>
            <w:r w:rsidR="003A494D" w:rsidRPr="00560888">
              <w:rPr>
                <w:rFonts w:cs="Times New Roman"/>
                <w:color w:val="000000"/>
                <w:szCs w:val="24"/>
              </w:rPr>
              <w:t>273</w:t>
            </w:r>
            <w:r w:rsidR="0082654F">
              <w:rPr>
                <w:rFonts w:cs="Times New Roman"/>
                <w:color w:val="000000"/>
                <w:szCs w:val="24"/>
              </w:rPr>
              <w:t>2</w:t>
            </w:r>
          </w:p>
        </w:tc>
      </w:tr>
    </w:tbl>
    <w:p w14:paraId="0D3D6B2F" w14:textId="084599CF" w:rsidR="00551ACE" w:rsidRPr="00560888" w:rsidRDefault="00551ACE">
      <w:pPr>
        <w:rPr>
          <w:rFonts w:cs="Times New Roman"/>
          <w:szCs w:val="24"/>
        </w:rPr>
      </w:pPr>
    </w:p>
    <w:tbl>
      <w:tblPr>
        <w:tblStyle w:val="GridTable1Light"/>
        <w:tblW w:w="9349" w:type="dxa"/>
        <w:tblLook w:val="04E0" w:firstRow="1" w:lastRow="1" w:firstColumn="1" w:lastColumn="0" w:noHBand="0" w:noVBand="1"/>
      </w:tblPr>
      <w:tblGrid>
        <w:gridCol w:w="1310"/>
        <w:gridCol w:w="1709"/>
        <w:gridCol w:w="2110"/>
        <w:gridCol w:w="2110"/>
        <w:gridCol w:w="2110"/>
      </w:tblGrid>
      <w:tr w:rsidR="00075A9D" w:rsidRPr="00560888" w14:paraId="4ABA4574" w14:textId="77777777" w:rsidTr="00B154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03EAE324" w14:textId="77777777" w:rsidR="00075A9D" w:rsidRPr="00560888" w:rsidRDefault="00075A9D" w:rsidP="00B15446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lgorithm</w:t>
            </w:r>
          </w:p>
        </w:tc>
        <w:tc>
          <w:tcPr>
            <w:tcW w:w="1709" w:type="dxa"/>
            <w:vAlign w:val="center"/>
          </w:tcPr>
          <w:p w14:paraId="6518941F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Keyword</w:t>
            </w:r>
          </w:p>
        </w:tc>
        <w:tc>
          <w:tcPr>
            <w:tcW w:w="2110" w:type="dxa"/>
            <w:vAlign w:val="center"/>
          </w:tcPr>
          <w:p w14:paraId="7AF7645E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7FD254B1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430815E4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Precision</w:t>
            </w:r>
          </w:p>
        </w:tc>
        <w:tc>
          <w:tcPr>
            <w:tcW w:w="2110" w:type="dxa"/>
            <w:vAlign w:val="center"/>
          </w:tcPr>
          <w:p w14:paraId="283CB4F4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3BF6C869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057340D6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Recall</w:t>
            </w:r>
          </w:p>
        </w:tc>
        <w:tc>
          <w:tcPr>
            <w:tcW w:w="2110" w:type="dxa"/>
            <w:vAlign w:val="center"/>
          </w:tcPr>
          <w:p w14:paraId="318AF94E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  <w:p w14:paraId="3B8AFB94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560888">
              <w:rPr>
                <w:rFonts w:cs="Times New Roman"/>
                <w:szCs w:val="24"/>
              </w:rPr>
              <w:t>ROUGE-2</w:t>
            </w:r>
          </w:p>
          <w:p w14:paraId="5DE2393A" w14:textId="77777777" w:rsidR="00075A9D" w:rsidRPr="00560888" w:rsidRDefault="00075A9D" w:rsidP="00B154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F-Measure</w:t>
            </w:r>
          </w:p>
        </w:tc>
      </w:tr>
      <w:tr w:rsidR="0082654F" w:rsidRPr="00560888" w14:paraId="3FFD216E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 w:val="restart"/>
            <w:vAlign w:val="center"/>
          </w:tcPr>
          <w:p w14:paraId="670755BF" w14:textId="24F4922A" w:rsidR="0082654F" w:rsidRPr="00560888" w:rsidRDefault="0082654F" w:rsidP="00075A9D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TextRank</w:t>
            </w:r>
          </w:p>
        </w:tc>
        <w:tc>
          <w:tcPr>
            <w:tcW w:w="1709" w:type="dxa"/>
            <w:vAlign w:val="center"/>
          </w:tcPr>
          <w:p w14:paraId="1F715BBA" w14:textId="77777777" w:rsidR="0082654F" w:rsidRPr="00560888" w:rsidRDefault="0082654F" w:rsidP="00075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huawei’</w:t>
            </w:r>
          </w:p>
        </w:tc>
        <w:tc>
          <w:tcPr>
            <w:tcW w:w="2110" w:type="dxa"/>
            <w:vAlign w:val="bottom"/>
          </w:tcPr>
          <w:p w14:paraId="5AD8B228" w14:textId="4AC00D9C" w:rsidR="0082654F" w:rsidRPr="00560888" w:rsidRDefault="0082654F" w:rsidP="00075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758</w:t>
            </w:r>
          </w:p>
        </w:tc>
        <w:tc>
          <w:tcPr>
            <w:tcW w:w="2110" w:type="dxa"/>
            <w:vAlign w:val="bottom"/>
          </w:tcPr>
          <w:p w14:paraId="46377C3A" w14:textId="6F39561F" w:rsidR="0082654F" w:rsidRPr="00560888" w:rsidRDefault="0082654F" w:rsidP="00075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108</w:t>
            </w:r>
          </w:p>
        </w:tc>
        <w:tc>
          <w:tcPr>
            <w:tcW w:w="2110" w:type="dxa"/>
            <w:vAlign w:val="bottom"/>
          </w:tcPr>
          <w:p w14:paraId="59A592C9" w14:textId="7F510D1A" w:rsidR="0082654F" w:rsidRPr="00560888" w:rsidRDefault="0082654F" w:rsidP="00075A9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006</w:t>
            </w:r>
          </w:p>
        </w:tc>
      </w:tr>
      <w:tr w:rsidR="0082654F" w:rsidRPr="00560888" w14:paraId="76859EF3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6CF84ED4" w14:textId="77777777" w:rsidR="0082654F" w:rsidRPr="00560888" w:rsidRDefault="0082654F" w:rsidP="002703E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0CF4FB01" w14:textId="77777777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rexit’</w:t>
            </w:r>
          </w:p>
        </w:tc>
        <w:tc>
          <w:tcPr>
            <w:tcW w:w="2110" w:type="dxa"/>
            <w:vAlign w:val="bottom"/>
          </w:tcPr>
          <w:p w14:paraId="2D4DFCB4" w14:textId="05F29966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864</w:t>
            </w:r>
          </w:p>
        </w:tc>
        <w:tc>
          <w:tcPr>
            <w:tcW w:w="2110" w:type="dxa"/>
            <w:vAlign w:val="bottom"/>
          </w:tcPr>
          <w:p w14:paraId="23E446BB" w14:textId="2D688539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2626</w:t>
            </w:r>
          </w:p>
        </w:tc>
        <w:tc>
          <w:tcPr>
            <w:tcW w:w="2110" w:type="dxa"/>
            <w:vAlign w:val="bottom"/>
          </w:tcPr>
          <w:p w14:paraId="077A3666" w14:textId="5229494A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1369</w:t>
            </w:r>
          </w:p>
        </w:tc>
      </w:tr>
      <w:tr w:rsidR="0082654F" w:rsidRPr="00560888" w14:paraId="5CCB1049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7F2FBD72" w14:textId="77777777" w:rsidR="0082654F" w:rsidRPr="00560888" w:rsidRDefault="0082654F" w:rsidP="002703E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6583B147" w14:textId="77777777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blizzard’</w:t>
            </w:r>
          </w:p>
        </w:tc>
        <w:tc>
          <w:tcPr>
            <w:tcW w:w="2110" w:type="dxa"/>
            <w:vAlign w:val="bottom"/>
          </w:tcPr>
          <w:p w14:paraId="0834DC2B" w14:textId="538BE508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032</w:t>
            </w:r>
          </w:p>
        </w:tc>
        <w:tc>
          <w:tcPr>
            <w:tcW w:w="2110" w:type="dxa"/>
            <w:vAlign w:val="bottom"/>
          </w:tcPr>
          <w:p w14:paraId="6EEF1C42" w14:textId="40BE5219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4051</w:t>
            </w:r>
          </w:p>
        </w:tc>
        <w:tc>
          <w:tcPr>
            <w:tcW w:w="2110" w:type="dxa"/>
            <w:vAlign w:val="bottom"/>
          </w:tcPr>
          <w:p w14:paraId="661C0A7B" w14:textId="4D39E2CB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color w:val="000000"/>
                <w:szCs w:val="24"/>
              </w:rPr>
              <w:t>0.3420</w:t>
            </w:r>
          </w:p>
        </w:tc>
      </w:tr>
      <w:tr w:rsidR="0082654F" w:rsidRPr="00560888" w14:paraId="0DF56D62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753CA72B" w14:textId="77777777" w:rsidR="0082654F" w:rsidRPr="00560888" w:rsidRDefault="0082654F" w:rsidP="002703E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2E616FB" w14:textId="77777777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syria’</w:t>
            </w:r>
          </w:p>
        </w:tc>
        <w:tc>
          <w:tcPr>
            <w:tcW w:w="2110" w:type="dxa"/>
            <w:vAlign w:val="bottom"/>
          </w:tcPr>
          <w:p w14:paraId="400C667D" w14:textId="2FE7E00D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269</w:t>
            </w:r>
          </w:p>
        </w:tc>
        <w:tc>
          <w:tcPr>
            <w:tcW w:w="2110" w:type="dxa"/>
            <w:vAlign w:val="bottom"/>
          </w:tcPr>
          <w:p w14:paraId="36C491F1" w14:textId="6AA4054A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4351</w:t>
            </w:r>
          </w:p>
        </w:tc>
        <w:tc>
          <w:tcPr>
            <w:tcW w:w="2110" w:type="dxa"/>
            <w:vAlign w:val="bottom"/>
          </w:tcPr>
          <w:p w14:paraId="2E1F9DCC" w14:textId="0F8CF32F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872</w:t>
            </w:r>
          </w:p>
        </w:tc>
      </w:tr>
      <w:tr w:rsidR="0082654F" w:rsidRPr="00560888" w14:paraId="5097E097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1B720D03" w14:textId="77777777" w:rsidR="0082654F" w:rsidRPr="00560888" w:rsidRDefault="0082654F" w:rsidP="002703E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0169FFB7" w14:textId="77777777" w:rsidR="0082654F" w:rsidRPr="00560888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handrayaan’</w:t>
            </w:r>
          </w:p>
        </w:tc>
        <w:tc>
          <w:tcPr>
            <w:tcW w:w="2110" w:type="dxa"/>
            <w:vAlign w:val="bottom"/>
          </w:tcPr>
          <w:p w14:paraId="5A83B7DE" w14:textId="676B087C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1559</w:t>
            </w:r>
          </w:p>
        </w:tc>
        <w:tc>
          <w:tcPr>
            <w:tcW w:w="2110" w:type="dxa"/>
            <w:vAlign w:val="bottom"/>
          </w:tcPr>
          <w:p w14:paraId="0A3195D2" w14:textId="54851E98" w:rsidR="0082654F" w:rsidRPr="00F700FF" w:rsidRDefault="0082654F" w:rsidP="002703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0998</w:t>
            </w:r>
          </w:p>
        </w:tc>
        <w:tc>
          <w:tcPr>
            <w:tcW w:w="2110" w:type="dxa"/>
            <w:vAlign w:val="bottom"/>
          </w:tcPr>
          <w:p w14:paraId="2B4D53E2" w14:textId="441FF25F" w:rsidR="0082654F" w:rsidRPr="00F700FF" w:rsidRDefault="0082654F" w:rsidP="000823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69</w:t>
            </w:r>
            <w:r w:rsidRPr="00F700FF">
              <w:rPr>
                <w:rFonts w:cs="Times New Roman"/>
                <w:color w:val="000000"/>
                <w:szCs w:val="24"/>
              </w:rPr>
              <w:t>9</w:t>
            </w:r>
          </w:p>
        </w:tc>
      </w:tr>
      <w:tr w:rsidR="00414830" w:rsidRPr="00560888" w14:paraId="66157161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6D8FD260" w14:textId="77777777" w:rsidR="00414830" w:rsidRPr="00560888" w:rsidRDefault="00414830" w:rsidP="00414830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41869EB1" w14:textId="77777777" w:rsidR="00414830" w:rsidRPr="00560888" w:rsidRDefault="00414830" w:rsidP="00414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iphone’</w:t>
            </w:r>
          </w:p>
        </w:tc>
        <w:tc>
          <w:tcPr>
            <w:tcW w:w="2110" w:type="dxa"/>
            <w:vAlign w:val="bottom"/>
          </w:tcPr>
          <w:p w14:paraId="6482C2D7" w14:textId="4D53D86C" w:rsidR="00414830" w:rsidRPr="00F700FF" w:rsidRDefault="00414830" w:rsidP="00414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066</w:t>
            </w:r>
          </w:p>
        </w:tc>
        <w:tc>
          <w:tcPr>
            <w:tcW w:w="2110" w:type="dxa"/>
            <w:vAlign w:val="bottom"/>
          </w:tcPr>
          <w:p w14:paraId="0779AA72" w14:textId="3B3540C6" w:rsidR="00414830" w:rsidRPr="00F700FF" w:rsidRDefault="00414830" w:rsidP="00414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339</w:t>
            </w:r>
          </w:p>
        </w:tc>
        <w:tc>
          <w:tcPr>
            <w:tcW w:w="2110" w:type="dxa"/>
            <w:vAlign w:val="bottom"/>
          </w:tcPr>
          <w:p w14:paraId="618C7FF3" w14:textId="52BB12A8" w:rsidR="00414830" w:rsidRPr="00F700FF" w:rsidRDefault="00414830" w:rsidP="0041483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192</w:t>
            </w:r>
          </w:p>
        </w:tc>
      </w:tr>
      <w:tr w:rsidR="00853907" w:rsidRPr="00560888" w14:paraId="60634F56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5FAB89DA" w14:textId="77777777" w:rsidR="00853907" w:rsidRPr="00560888" w:rsidRDefault="00853907" w:rsidP="0085390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52D45473" w14:textId="77777777" w:rsidR="00853907" w:rsidRPr="00560888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microsoft’</w:t>
            </w:r>
          </w:p>
        </w:tc>
        <w:tc>
          <w:tcPr>
            <w:tcW w:w="2110" w:type="dxa"/>
            <w:vAlign w:val="bottom"/>
          </w:tcPr>
          <w:p w14:paraId="36B89AF7" w14:textId="2B2423AF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168</w:t>
            </w:r>
          </w:p>
        </w:tc>
        <w:tc>
          <w:tcPr>
            <w:tcW w:w="2110" w:type="dxa"/>
            <w:vAlign w:val="bottom"/>
          </w:tcPr>
          <w:p w14:paraId="631DD1BE" w14:textId="3DF42F4E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357</w:t>
            </w:r>
          </w:p>
        </w:tc>
        <w:tc>
          <w:tcPr>
            <w:tcW w:w="2110" w:type="dxa"/>
            <w:vAlign w:val="bottom"/>
          </w:tcPr>
          <w:p w14:paraId="0A0441F7" w14:textId="118FB3EC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634</w:t>
            </w:r>
          </w:p>
        </w:tc>
      </w:tr>
      <w:tr w:rsidR="00853907" w:rsidRPr="00560888" w14:paraId="05358763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5CE76F55" w14:textId="77777777" w:rsidR="00853907" w:rsidRPr="00560888" w:rsidRDefault="00853907" w:rsidP="0085390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35A6E898" w14:textId="77777777" w:rsidR="00853907" w:rsidRPr="00560888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turkey’</w:t>
            </w:r>
          </w:p>
        </w:tc>
        <w:tc>
          <w:tcPr>
            <w:tcW w:w="2110" w:type="dxa"/>
            <w:vAlign w:val="bottom"/>
          </w:tcPr>
          <w:p w14:paraId="5F35EB74" w14:textId="5B152720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245</w:t>
            </w:r>
          </w:p>
        </w:tc>
        <w:tc>
          <w:tcPr>
            <w:tcW w:w="2110" w:type="dxa"/>
            <w:vAlign w:val="bottom"/>
          </w:tcPr>
          <w:p w14:paraId="3296B1FC" w14:textId="2CF5D6C1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481</w:t>
            </w:r>
          </w:p>
        </w:tc>
        <w:tc>
          <w:tcPr>
            <w:tcW w:w="2110" w:type="dxa"/>
            <w:vAlign w:val="bottom"/>
          </w:tcPr>
          <w:p w14:paraId="5A36D927" w14:textId="580CF847" w:rsidR="00853907" w:rsidRPr="00F700FF" w:rsidRDefault="00853907" w:rsidP="008539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617</w:t>
            </w:r>
          </w:p>
        </w:tc>
      </w:tr>
      <w:tr w:rsidR="0082654F" w:rsidRPr="00560888" w14:paraId="0C0ED1C0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0B760B3D" w14:textId="77777777" w:rsidR="0082654F" w:rsidRPr="00560888" w:rsidRDefault="0082654F" w:rsidP="00B776C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4A99DA15" w14:textId="627267E0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google</w:t>
            </w:r>
          </w:p>
        </w:tc>
        <w:tc>
          <w:tcPr>
            <w:tcW w:w="2110" w:type="dxa"/>
            <w:vAlign w:val="bottom"/>
          </w:tcPr>
          <w:p w14:paraId="0B5036F1" w14:textId="335E1E52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750</w:t>
            </w:r>
          </w:p>
        </w:tc>
        <w:tc>
          <w:tcPr>
            <w:tcW w:w="2110" w:type="dxa"/>
            <w:vAlign w:val="bottom"/>
          </w:tcPr>
          <w:p w14:paraId="1F5870D4" w14:textId="1F00BF2E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5840</w:t>
            </w:r>
          </w:p>
        </w:tc>
        <w:tc>
          <w:tcPr>
            <w:tcW w:w="2110" w:type="dxa"/>
            <w:vAlign w:val="bottom"/>
          </w:tcPr>
          <w:p w14:paraId="1EED2E1D" w14:textId="68F61622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740</w:t>
            </w:r>
          </w:p>
        </w:tc>
      </w:tr>
      <w:tr w:rsidR="0082654F" w:rsidRPr="00560888" w14:paraId="7B90D226" w14:textId="77777777" w:rsidTr="00B154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Merge/>
            <w:vAlign w:val="center"/>
          </w:tcPr>
          <w:p w14:paraId="07FB3CC7" w14:textId="77777777" w:rsidR="0082654F" w:rsidRPr="00560888" w:rsidRDefault="0082654F" w:rsidP="00B776C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709" w:type="dxa"/>
            <w:vAlign w:val="center"/>
          </w:tcPr>
          <w:p w14:paraId="4C575E48" w14:textId="530019DD" w:rsidR="0082654F" w:rsidRPr="00560888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‘climate’</w:t>
            </w:r>
          </w:p>
        </w:tc>
        <w:tc>
          <w:tcPr>
            <w:tcW w:w="2110" w:type="dxa"/>
            <w:vAlign w:val="bottom"/>
          </w:tcPr>
          <w:p w14:paraId="4EC8CEA4" w14:textId="5E091F40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400</w:t>
            </w:r>
          </w:p>
        </w:tc>
        <w:tc>
          <w:tcPr>
            <w:tcW w:w="2110" w:type="dxa"/>
            <w:vAlign w:val="bottom"/>
          </w:tcPr>
          <w:p w14:paraId="08AC454B" w14:textId="433525C0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400</w:t>
            </w:r>
          </w:p>
        </w:tc>
        <w:tc>
          <w:tcPr>
            <w:tcW w:w="2110" w:type="dxa"/>
            <w:vAlign w:val="bottom"/>
          </w:tcPr>
          <w:p w14:paraId="53EB0E4F" w14:textId="25F4601A" w:rsidR="0082654F" w:rsidRPr="00F700FF" w:rsidRDefault="0082654F" w:rsidP="00B776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  <w:szCs w:val="24"/>
              </w:rPr>
            </w:pPr>
            <w:r w:rsidRPr="00F700FF">
              <w:rPr>
                <w:rFonts w:cs="Times New Roman"/>
                <w:color w:val="434343"/>
                <w:szCs w:val="24"/>
              </w:rPr>
              <w:t>0.2779</w:t>
            </w:r>
          </w:p>
        </w:tc>
      </w:tr>
      <w:tr w:rsidR="006D68B0" w:rsidRPr="00560888" w14:paraId="55C9389E" w14:textId="77777777" w:rsidTr="00B154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0" w:type="dxa"/>
            <w:vAlign w:val="center"/>
          </w:tcPr>
          <w:p w14:paraId="719788C0" w14:textId="77777777" w:rsidR="006D68B0" w:rsidRPr="00560888" w:rsidRDefault="006D68B0" w:rsidP="006D68B0">
            <w:pPr>
              <w:jc w:val="center"/>
              <w:rPr>
                <w:rFonts w:cs="Times New Roman"/>
                <w:szCs w:val="24"/>
              </w:rPr>
            </w:pPr>
            <w:r w:rsidRPr="00560888">
              <w:rPr>
                <w:rFonts w:cs="Times New Roman"/>
                <w:szCs w:val="24"/>
              </w:rPr>
              <w:t>Average</w:t>
            </w:r>
          </w:p>
        </w:tc>
        <w:tc>
          <w:tcPr>
            <w:tcW w:w="1709" w:type="dxa"/>
            <w:vAlign w:val="center"/>
          </w:tcPr>
          <w:p w14:paraId="5D6618E5" w14:textId="77777777" w:rsidR="006D68B0" w:rsidRPr="00560888" w:rsidRDefault="006D68B0" w:rsidP="006D68B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</w:p>
        </w:tc>
        <w:tc>
          <w:tcPr>
            <w:tcW w:w="2110" w:type="dxa"/>
            <w:vAlign w:val="bottom"/>
          </w:tcPr>
          <w:p w14:paraId="30D5FFCE" w14:textId="06C6249E" w:rsidR="006D68B0" w:rsidRPr="00F700FF" w:rsidRDefault="006D68B0" w:rsidP="006D68B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311</w:t>
            </w:r>
          </w:p>
        </w:tc>
        <w:tc>
          <w:tcPr>
            <w:tcW w:w="2110" w:type="dxa"/>
            <w:vAlign w:val="bottom"/>
          </w:tcPr>
          <w:p w14:paraId="1CC349EB" w14:textId="7A778102" w:rsidR="006D68B0" w:rsidRPr="00F700FF" w:rsidRDefault="006D68B0" w:rsidP="006D68B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3255</w:t>
            </w:r>
          </w:p>
        </w:tc>
        <w:tc>
          <w:tcPr>
            <w:tcW w:w="2110" w:type="dxa"/>
            <w:vAlign w:val="bottom"/>
          </w:tcPr>
          <w:p w14:paraId="0AF78C2C" w14:textId="78BC44D2" w:rsidR="006D68B0" w:rsidRPr="00F700FF" w:rsidRDefault="006D68B0" w:rsidP="006D68B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F700FF">
              <w:rPr>
                <w:rFonts w:cs="Times New Roman"/>
                <w:color w:val="000000"/>
                <w:szCs w:val="24"/>
              </w:rPr>
              <w:t>0.2633</w:t>
            </w:r>
          </w:p>
        </w:tc>
      </w:tr>
    </w:tbl>
    <w:p w14:paraId="712A425C" w14:textId="64E1EBF2" w:rsidR="00551ACE" w:rsidRDefault="00551ACE" w:rsidP="00075A9D">
      <w:pPr>
        <w:rPr>
          <w:rFonts w:cs="Times New Roman"/>
          <w:b/>
          <w:bCs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2"/>
        <w:gridCol w:w="5244"/>
        <w:gridCol w:w="1650"/>
      </w:tblGrid>
      <w:tr w:rsidR="00106BB5" w14:paraId="16B6B2D1" w14:textId="77777777" w:rsidTr="007F0423">
        <w:tc>
          <w:tcPr>
            <w:tcW w:w="1177" w:type="pct"/>
          </w:tcPr>
          <w:p w14:paraId="3BEF7A88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HAPTER NO.</w:t>
            </w:r>
          </w:p>
        </w:tc>
        <w:tc>
          <w:tcPr>
            <w:tcW w:w="2908" w:type="pct"/>
          </w:tcPr>
          <w:p w14:paraId="6D3C97E2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915" w:type="pct"/>
          </w:tcPr>
          <w:p w14:paraId="489BA932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AGE NO.</w:t>
            </w:r>
          </w:p>
        </w:tc>
      </w:tr>
      <w:tr w:rsidR="00106BB5" w14:paraId="64C07933" w14:textId="77777777" w:rsidTr="007F0423">
        <w:tc>
          <w:tcPr>
            <w:tcW w:w="1177" w:type="pct"/>
          </w:tcPr>
          <w:p w14:paraId="79F6B29F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2908" w:type="pct"/>
          </w:tcPr>
          <w:p w14:paraId="082F6E88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915" w:type="pct"/>
          </w:tcPr>
          <w:p w14:paraId="1EB0191F" w14:textId="77777777" w:rsidR="00106BB5" w:rsidRDefault="00106BB5" w:rsidP="007F0423">
            <w:pPr>
              <w:spacing w:line="360" w:lineRule="auto"/>
              <w:rPr>
                <w:b/>
                <w:bCs/>
              </w:rPr>
            </w:pPr>
          </w:p>
        </w:tc>
      </w:tr>
      <w:tr w:rsidR="00106BB5" w14:paraId="78A87118" w14:textId="77777777" w:rsidTr="007F0423">
        <w:tc>
          <w:tcPr>
            <w:tcW w:w="1177" w:type="pct"/>
          </w:tcPr>
          <w:p w14:paraId="46F6898C" w14:textId="7D81DDFB" w:rsidR="00106BB5" w:rsidRPr="00272BF1" w:rsidRDefault="00106BB5" w:rsidP="007F0423">
            <w:pPr>
              <w:spacing w:line="360" w:lineRule="auto"/>
            </w:pPr>
            <w:r>
              <w:t>2</w:t>
            </w:r>
          </w:p>
        </w:tc>
        <w:tc>
          <w:tcPr>
            <w:tcW w:w="2908" w:type="pct"/>
          </w:tcPr>
          <w:p w14:paraId="7B078889" w14:textId="1C38E68B" w:rsidR="00106BB5" w:rsidRDefault="00106BB5" w:rsidP="007F0423">
            <w:pPr>
              <w:spacing w:line="360" w:lineRule="auto"/>
            </w:pPr>
            <w:r>
              <w:t>REVIEW OF LITERATURE</w:t>
            </w:r>
          </w:p>
          <w:p w14:paraId="6B0DF750" w14:textId="73AC41CA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Word Frequency</w:t>
            </w:r>
          </w:p>
          <w:p w14:paraId="016B777A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Term Frequency</w:t>
            </w:r>
          </w:p>
          <w:p w14:paraId="2CF00D98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Inverse Document Frequency</w:t>
            </w:r>
          </w:p>
          <w:p w14:paraId="4F7AB9BB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TF-IDF</w:t>
            </w:r>
          </w:p>
          <w:p w14:paraId="6E689BAB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Recall</w:t>
            </w:r>
          </w:p>
          <w:p w14:paraId="3A227A42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Precision</w:t>
            </w:r>
          </w:p>
          <w:p w14:paraId="3A633761" w14:textId="77777777" w:rsidR="00106BB5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Brevity Penalty</w:t>
            </w:r>
          </w:p>
          <w:p w14:paraId="11D5A888" w14:textId="1123BC85" w:rsidR="00106BB5" w:rsidRPr="00272BF1" w:rsidRDefault="00106BB5" w:rsidP="00106BB5">
            <w:pPr>
              <w:pStyle w:val="ListParagraph"/>
              <w:numPr>
                <w:ilvl w:val="0"/>
                <w:numId w:val="1"/>
              </w:numPr>
              <w:spacing w:line="360" w:lineRule="auto"/>
            </w:pPr>
            <w:r>
              <w:t>BLEU Score</w:t>
            </w:r>
          </w:p>
        </w:tc>
        <w:tc>
          <w:tcPr>
            <w:tcW w:w="915" w:type="pct"/>
          </w:tcPr>
          <w:p w14:paraId="4CAF359C" w14:textId="77777777" w:rsidR="00106BB5" w:rsidRPr="00272BF1" w:rsidRDefault="00106BB5" w:rsidP="007F0423">
            <w:pPr>
              <w:spacing w:line="360" w:lineRule="auto"/>
            </w:pPr>
            <w:proofErr w:type="spellStart"/>
            <w:r>
              <w:t>i</w:t>
            </w:r>
            <w:proofErr w:type="spellEnd"/>
          </w:p>
        </w:tc>
      </w:tr>
      <w:tr w:rsidR="00B8700A" w14:paraId="286EC15B" w14:textId="77777777" w:rsidTr="007F0423">
        <w:tc>
          <w:tcPr>
            <w:tcW w:w="1177" w:type="pct"/>
          </w:tcPr>
          <w:p w14:paraId="01044D49" w14:textId="77777777" w:rsidR="00B8700A" w:rsidRDefault="00B8700A" w:rsidP="007F0423">
            <w:pPr>
              <w:spacing w:line="360" w:lineRule="auto"/>
            </w:pPr>
          </w:p>
        </w:tc>
        <w:tc>
          <w:tcPr>
            <w:tcW w:w="2908" w:type="pct"/>
          </w:tcPr>
          <w:p w14:paraId="1D1597AE" w14:textId="77777777" w:rsidR="00B8700A" w:rsidRDefault="00B8700A" w:rsidP="007F0423">
            <w:pPr>
              <w:spacing w:line="360" w:lineRule="auto"/>
            </w:pPr>
          </w:p>
        </w:tc>
        <w:tc>
          <w:tcPr>
            <w:tcW w:w="915" w:type="pct"/>
          </w:tcPr>
          <w:p w14:paraId="60689D7D" w14:textId="77777777" w:rsidR="00B8700A" w:rsidRDefault="00B8700A" w:rsidP="007F0423">
            <w:pPr>
              <w:spacing w:line="360" w:lineRule="auto"/>
            </w:pPr>
          </w:p>
        </w:tc>
      </w:tr>
      <w:tr w:rsidR="00106BB5" w14:paraId="1D5F19E2" w14:textId="77777777" w:rsidTr="007F0423">
        <w:tc>
          <w:tcPr>
            <w:tcW w:w="1177" w:type="pct"/>
          </w:tcPr>
          <w:p w14:paraId="7107943C" w14:textId="00D90AAA" w:rsidR="00106BB5" w:rsidRPr="00272BF1" w:rsidRDefault="00106BB5" w:rsidP="007F0423">
            <w:pPr>
              <w:spacing w:line="360" w:lineRule="auto"/>
            </w:pPr>
            <w:r>
              <w:t>3</w:t>
            </w:r>
          </w:p>
        </w:tc>
        <w:tc>
          <w:tcPr>
            <w:tcW w:w="2908" w:type="pct"/>
          </w:tcPr>
          <w:p w14:paraId="4ACEBF00" w14:textId="4A352336" w:rsidR="00106BB5" w:rsidRDefault="00106BB5" w:rsidP="007F0423">
            <w:pPr>
              <w:spacing w:line="360" w:lineRule="auto"/>
            </w:pPr>
            <w:r>
              <w:t>PROPOSED SOLUTION</w:t>
            </w:r>
          </w:p>
          <w:p w14:paraId="3A67331E" w14:textId="323F26EF" w:rsidR="00106BB5" w:rsidRPr="00272BF1" w:rsidRDefault="00273BC9" w:rsidP="007F0423">
            <w:pPr>
              <w:pStyle w:val="ListParagraph"/>
              <w:numPr>
                <w:ilvl w:val="0"/>
                <w:numId w:val="2"/>
              </w:numPr>
              <w:spacing w:line="360" w:lineRule="auto"/>
            </w:pPr>
            <w:r>
              <w:t>F-Measure</w:t>
            </w:r>
          </w:p>
        </w:tc>
        <w:tc>
          <w:tcPr>
            <w:tcW w:w="915" w:type="pct"/>
          </w:tcPr>
          <w:p w14:paraId="2420E788" w14:textId="77777777" w:rsidR="00106BB5" w:rsidRPr="00272BF1" w:rsidRDefault="00106BB5" w:rsidP="007F0423">
            <w:pPr>
              <w:spacing w:line="360" w:lineRule="auto"/>
            </w:pPr>
            <w:proofErr w:type="spellStart"/>
            <w:r>
              <w:t>i</w:t>
            </w:r>
            <w:proofErr w:type="spellEnd"/>
          </w:p>
        </w:tc>
      </w:tr>
    </w:tbl>
    <w:p w14:paraId="4A2596FA" w14:textId="53BC6CC1" w:rsidR="00106BB5" w:rsidRDefault="00106BB5" w:rsidP="00075A9D">
      <w:pPr>
        <w:rPr>
          <w:rFonts w:cs="Times New Roman"/>
          <w:b/>
          <w:bCs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2"/>
        <w:gridCol w:w="5244"/>
        <w:gridCol w:w="1650"/>
      </w:tblGrid>
      <w:tr w:rsidR="00480B98" w14:paraId="73D370ED" w14:textId="77777777" w:rsidTr="00480B98">
        <w:tc>
          <w:tcPr>
            <w:tcW w:w="1177" w:type="pct"/>
          </w:tcPr>
          <w:p w14:paraId="1B1AC162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HAPTER NO.</w:t>
            </w:r>
          </w:p>
        </w:tc>
        <w:tc>
          <w:tcPr>
            <w:tcW w:w="2908" w:type="pct"/>
          </w:tcPr>
          <w:p w14:paraId="6C799B59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915" w:type="pct"/>
          </w:tcPr>
          <w:p w14:paraId="1049A1DE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AGE NO.</w:t>
            </w:r>
          </w:p>
        </w:tc>
      </w:tr>
      <w:tr w:rsidR="00480B98" w14:paraId="617484F0" w14:textId="77777777" w:rsidTr="00480B98">
        <w:tc>
          <w:tcPr>
            <w:tcW w:w="1177" w:type="pct"/>
          </w:tcPr>
          <w:p w14:paraId="11A0258B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2908" w:type="pct"/>
          </w:tcPr>
          <w:p w14:paraId="47CCF945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</w:p>
        </w:tc>
        <w:tc>
          <w:tcPr>
            <w:tcW w:w="915" w:type="pct"/>
          </w:tcPr>
          <w:p w14:paraId="1D83B99D" w14:textId="77777777" w:rsidR="00480B98" w:rsidRDefault="00480B98" w:rsidP="007F0423">
            <w:pPr>
              <w:spacing w:line="360" w:lineRule="auto"/>
              <w:rPr>
                <w:b/>
                <w:bCs/>
              </w:rPr>
            </w:pPr>
          </w:p>
        </w:tc>
      </w:tr>
      <w:tr w:rsidR="00480B98" w14:paraId="713FD00C" w14:textId="77777777" w:rsidTr="00480B98">
        <w:tc>
          <w:tcPr>
            <w:tcW w:w="1177" w:type="pct"/>
          </w:tcPr>
          <w:p w14:paraId="4E1CE146" w14:textId="77777777" w:rsidR="00480B98" w:rsidRPr="00272BF1" w:rsidRDefault="00480B98" w:rsidP="007F0423">
            <w:pPr>
              <w:spacing w:line="360" w:lineRule="auto"/>
            </w:pPr>
            <w:r>
              <w:t>2</w:t>
            </w:r>
          </w:p>
        </w:tc>
        <w:tc>
          <w:tcPr>
            <w:tcW w:w="2908" w:type="pct"/>
          </w:tcPr>
          <w:p w14:paraId="44FB1E75" w14:textId="77777777" w:rsidR="00480B98" w:rsidRDefault="00480B98" w:rsidP="007F0423">
            <w:pPr>
              <w:spacing w:line="360" w:lineRule="auto"/>
            </w:pPr>
            <w:r>
              <w:t>REVIEW OF LITERATURE</w:t>
            </w:r>
          </w:p>
          <w:p w14:paraId="70CC5B26" w14:textId="2DB4F6B4" w:rsid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>
              <w:t>Text Summarization Approaches</w:t>
            </w:r>
          </w:p>
          <w:p w14:paraId="6AD1A92D" w14:textId="017B1A33" w:rsid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>
              <w:t>Types of Extractive Summarization</w:t>
            </w:r>
          </w:p>
          <w:p w14:paraId="4DFBB19C" w14:textId="77777777" w:rsidR="00480B98" w:rsidRP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64648E">
              <w:rPr>
                <w:rFonts w:eastAsia="Times New Roman" w:cs="Times New Roman"/>
                <w:color w:val="000000"/>
                <w:szCs w:val="24"/>
                <w:lang w:eastAsia="en-IN"/>
              </w:rPr>
              <w:t xml:space="preserve">Recurrent Neural Network Architecture </w:t>
            </w:r>
          </w:p>
          <w:p w14:paraId="45603F4E" w14:textId="77777777" w:rsid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480B98">
              <w:t>: Types of Evaluations of Summaries</w:t>
            </w:r>
          </w:p>
          <w:p w14:paraId="4D3339EC" w14:textId="34FCB647" w:rsidR="00480B98" w:rsidRDefault="00480B98" w:rsidP="00480B98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8D7537">
              <w:rPr>
                <w:rFonts w:eastAsia="Times New Roman" w:cs="Times New Roman"/>
                <w:color w:val="000000"/>
                <w:szCs w:val="24"/>
                <w:lang w:eastAsia="en-IN"/>
              </w:rPr>
              <w:t xml:space="preserve">Algorithms for Intrinsic </w:t>
            </w:r>
            <w:r>
              <w:rPr>
                <w:rFonts w:eastAsia="Times New Roman" w:cs="Times New Roman"/>
                <w:color w:val="000000"/>
                <w:szCs w:val="24"/>
                <w:lang w:eastAsia="en-IN"/>
              </w:rPr>
              <w:t>Evaluation</w:t>
            </w:r>
          </w:p>
          <w:p w14:paraId="506AEA99" w14:textId="58FFFE89" w:rsidR="00480B98" w:rsidRPr="00272BF1" w:rsidRDefault="00B8700A" w:rsidP="00B8700A">
            <w:pPr>
              <w:pStyle w:val="ListParagraph"/>
              <w:numPr>
                <w:ilvl w:val="0"/>
                <w:numId w:val="4"/>
              </w:numPr>
              <w:spacing w:line="360" w:lineRule="auto"/>
            </w:pPr>
            <w:r w:rsidRPr="008D7537">
              <w:rPr>
                <w:rFonts w:eastAsia="Times New Roman" w:cs="Times New Roman"/>
                <w:color w:val="000000"/>
                <w:szCs w:val="24"/>
                <w:lang w:eastAsia="en-IN"/>
              </w:rPr>
              <w:t>Types of ROUGE Measures</w:t>
            </w:r>
            <w:r>
              <w:t xml:space="preserve"> </w:t>
            </w:r>
          </w:p>
        </w:tc>
        <w:tc>
          <w:tcPr>
            <w:tcW w:w="915" w:type="pct"/>
          </w:tcPr>
          <w:p w14:paraId="30B6D616" w14:textId="77777777" w:rsidR="00480B98" w:rsidRPr="00272BF1" w:rsidRDefault="00480B98" w:rsidP="007F0423">
            <w:pPr>
              <w:spacing w:line="360" w:lineRule="auto"/>
            </w:pPr>
            <w:proofErr w:type="spellStart"/>
            <w:r>
              <w:t>i</w:t>
            </w:r>
            <w:proofErr w:type="spellEnd"/>
          </w:p>
        </w:tc>
      </w:tr>
      <w:tr w:rsidR="00B8700A" w14:paraId="6C1CEEB6" w14:textId="77777777" w:rsidTr="00480B98">
        <w:tc>
          <w:tcPr>
            <w:tcW w:w="1177" w:type="pct"/>
          </w:tcPr>
          <w:p w14:paraId="566E37B3" w14:textId="77777777" w:rsidR="00B8700A" w:rsidRDefault="00B8700A" w:rsidP="007F0423">
            <w:pPr>
              <w:spacing w:line="360" w:lineRule="auto"/>
            </w:pPr>
          </w:p>
        </w:tc>
        <w:tc>
          <w:tcPr>
            <w:tcW w:w="2908" w:type="pct"/>
          </w:tcPr>
          <w:p w14:paraId="5D5BAB9C" w14:textId="77777777" w:rsidR="00B8700A" w:rsidRDefault="00B8700A" w:rsidP="007F0423">
            <w:pPr>
              <w:spacing w:line="360" w:lineRule="auto"/>
            </w:pPr>
          </w:p>
        </w:tc>
        <w:tc>
          <w:tcPr>
            <w:tcW w:w="915" w:type="pct"/>
          </w:tcPr>
          <w:p w14:paraId="20D37ADB" w14:textId="77777777" w:rsidR="00B8700A" w:rsidRDefault="00B8700A" w:rsidP="007F0423">
            <w:pPr>
              <w:spacing w:line="360" w:lineRule="auto"/>
            </w:pPr>
          </w:p>
        </w:tc>
      </w:tr>
      <w:tr w:rsidR="00480B98" w14:paraId="6DBBEE4C" w14:textId="77777777" w:rsidTr="00480B98">
        <w:tc>
          <w:tcPr>
            <w:tcW w:w="1177" w:type="pct"/>
          </w:tcPr>
          <w:p w14:paraId="381D5632" w14:textId="77777777" w:rsidR="00480B98" w:rsidRPr="00272BF1" w:rsidRDefault="00480B98" w:rsidP="007F0423">
            <w:pPr>
              <w:spacing w:line="360" w:lineRule="auto"/>
            </w:pPr>
            <w:r>
              <w:t>3</w:t>
            </w:r>
          </w:p>
        </w:tc>
        <w:tc>
          <w:tcPr>
            <w:tcW w:w="2908" w:type="pct"/>
          </w:tcPr>
          <w:p w14:paraId="58807D20" w14:textId="77777777" w:rsidR="00480B98" w:rsidRDefault="00480B98" w:rsidP="007F0423">
            <w:pPr>
              <w:spacing w:line="360" w:lineRule="auto"/>
            </w:pPr>
            <w:r>
              <w:t>PROPOSED SOLUTION</w:t>
            </w:r>
          </w:p>
          <w:p w14:paraId="2EB11AD9" w14:textId="77777777" w:rsidR="00480B98" w:rsidRDefault="00B8700A" w:rsidP="00B8700A">
            <w:pPr>
              <w:pStyle w:val="ListParagraph"/>
              <w:numPr>
                <w:ilvl w:val="0"/>
                <w:numId w:val="5"/>
              </w:numPr>
              <w:spacing w:line="360" w:lineRule="auto"/>
            </w:pPr>
            <w:r>
              <w:t>Component Diagram</w:t>
            </w:r>
          </w:p>
          <w:p w14:paraId="544D20F8" w14:textId="0F10AD33" w:rsidR="00B8700A" w:rsidRPr="00272BF1" w:rsidRDefault="00B8700A" w:rsidP="00B8700A">
            <w:pPr>
              <w:pStyle w:val="ListParagraph"/>
              <w:numPr>
                <w:ilvl w:val="0"/>
                <w:numId w:val="5"/>
              </w:numPr>
              <w:spacing w:line="360" w:lineRule="auto"/>
            </w:pPr>
            <w:r>
              <w:t>Swimlane Diagram</w:t>
            </w:r>
          </w:p>
        </w:tc>
        <w:tc>
          <w:tcPr>
            <w:tcW w:w="915" w:type="pct"/>
          </w:tcPr>
          <w:p w14:paraId="2DF6BCF6" w14:textId="77777777" w:rsidR="00480B98" w:rsidRPr="00272BF1" w:rsidRDefault="00480B98" w:rsidP="007F0423">
            <w:pPr>
              <w:spacing w:line="360" w:lineRule="auto"/>
            </w:pPr>
            <w:proofErr w:type="spellStart"/>
            <w:r>
              <w:t>i</w:t>
            </w:r>
            <w:proofErr w:type="spellEnd"/>
          </w:p>
        </w:tc>
      </w:tr>
      <w:tr w:rsidR="00B8700A" w14:paraId="1A102085" w14:textId="77777777" w:rsidTr="00480B98">
        <w:tc>
          <w:tcPr>
            <w:tcW w:w="1177" w:type="pct"/>
          </w:tcPr>
          <w:p w14:paraId="0044D33B" w14:textId="77777777" w:rsidR="00B8700A" w:rsidRDefault="00B8700A" w:rsidP="007F0423">
            <w:pPr>
              <w:spacing w:line="360" w:lineRule="auto"/>
            </w:pPr>
          </w:p>
        </w:tc>
        <w:tc>
          <w:tcPr>
            <w:tcW w:w="2908" w:type="pct"/>
          </w:tcPr>
          <w:p w14:paraId="6B6840D1" w14:textId="77777777" w:rsidR="00B8700A" w:rsidRDefault="00B8700A" w:rsidP="007F0423">
            <w:pPr>
              <w:spacing w:line="360" w:lineRule="auto"/>
            </w:pPr>
          </w:p>
        </w:tc>
        <w:tc>
          <w:tcPr>
            <w:tcW w:w="915" w:type="pct"/>
          </w:tcPr>
          <w:p w14:paraId="198B8F96" w14:textId="77777777" w:rsidR="00B8700A" w:rsidRDefault="00B8700A" w:rsidP="007F0423">
            <w:pPr>
              <w:spacing w:line="360" w:lineRule="auto"/>
            </w:pPr>
          </w:p>
        </w:tc>
      </w:tr>
      <w:tr w:rsidR="00B8700A" w14:paraId="4C4F91BB" w14:textId="77777777" w:rsidTr="00480B98">
        <w:tc>
          <w:tcPr>
            <w:tcW w:w="1177" w:type="pct"/>
          </w:tcPr>
          <w:p w14:paraId="471B286E" w14:textId="2B676066" w:rsidR="00B8700A" w:rsidRDefault="00B8700A" w:rsidP="00B8700A">
            <w:pPr>
              <w:spacing w:line="360" w:lineRule="auto"/>
            </w:pPr>
            <w:r>
              <w:t>4</w:t>
            </w:r>
          </w:p>
        </w:tc>
        <w:tc>
          <w:tcPr>
            <w:tcW w:w="2908" w:type="pct"/>
          </w:tcPr>
          <w:p w14:paraId="785AD104" w14:textId="64E474F2" w:rsidR="00B8700A" w:rsidRDefault="00B8700A" w:rsidP="00B8700A">
            <w:pPr>
              <w:spacing w:line="360" w:lineRule="auto"/>
            </w:pPr>
            <w:r>
              <w:t>IMPLEMENTATION</w:t>
            </w:r>
          </w:p>
          <w:p w14:paraId="77EADB2D" w14:textId="4D25CB80" w:rsidR="00B8700A" w:rsidRDefault="00B8700A" w:rsidP="00B8700A">
            <w:pPr>
              <w:pStyle w:val="ListParagraph"/>
              <w:numPr>
                <w:ilvl w:val="0"/>
                <w:numId w:val="6"/>
              </w:numPr>
              <w:spacing w:line="360" w:lineRule="auto"/>
            </w:pPr>
            <w:r w:rsidRPr="00AE489A">
              <w:rPr>
                <w:rFonts w:eastAsia="Times New Roman" w:cs="Times New Roman"/>
                <w:color w:val="000000"/>
                <w:szCs w:val="24"/>
                <w:lang w:eastAsia="en-IN"/>
              </w:rPr>
              <w:t>Extractive Text Summarization</w:t>
            </w:r>
          </w:p>
        </w:tc>
        <w:tc>
          <w:tcPr>
            <w:tcW w:w="915" w:type="pct"/>
          </w:tcPr>
          <w:p w14:paraId="07E737AD" w14:textId="77777777" w:rsidR="00B8700A" w:rsidRDefault="00B8700A" w:rsidP="00B8700A">
            <w:pPr>
              <w:spacing w:line="360" w:lineRule="auto"/>
            </w:pPr>
          </w:p>
        </w:tc>
      </w:tr>
      <w:tr w:rsidR="00A06991" w14:paraId="47435465" w14:textId="77777777" w:rsidTr="00480B98">
        <w:tc>
          <w:tcPr>
            <w:tcW w:w="1177" w:type="pct"/>
          </w:tcPr>
          <w:p w14:paraId="03679D8E" w14:textId="77777777" w:rsidR="00A06991" w:rsidRDefault="00A06991" w:rsidP="00B8700A">
            <w:pPr>
              <w:spacing w:line="360" w:lineRule="auto"/>
            </w:pPr>
          </w:p>
        </w:tc>
        <w:tc>
          <w:tcPr>
            <w:tcW w:w="2908" w:type="pct"/>
          </w:tcPr>
          <w:p w14:paraId="39140BA1" w14:textId="77777777" w:rsidR="00A06991" w:rsidRDefault="00A06991" w:rsidP="00B8700A">
            <w:pPr>
              <w:spacing w:line="360" w:lineRule="auto"/>
            </w:pPr>
          </w:p>
        </w:tc>
        <w:tc>
          <w:tcPr>
            <w:tcW w:w="915" w:type="pct"/>
          </w:tcPr>
          <w:p w14:paraId="510EFE6C" w14:textId="77777777" w:rsidR="00A06991" w:rsidRDefault="00A06991" w:rsidP="00B8700A">
            <w:pPr>
              <w:spacing w:line="360" w:lineRule="auto"/>
            </w:pPr>
          </w:p>
        </w:tc>
      </w:tr>
      <w:tr w:rsidR="00A06991" w14:paraId="61078C86" w14:textId="77777777" w:rsidTr="00480B98">
        <w:tc>
          <w:tcPr>
            <w:tcW w:w="1177" w:type="pct"/>
          </w:tcPr>
          <w:p w14:paraId="6D943D7B" w14:textId="2F742F75" w:rsidR="00A06991" w:rsidRDefault="00A06991" w:rsidP="00B8700A">
            <w:pPr>
              <w:spacing w:line="360" w:lineRule="auto"/>
            </w:pPr>
            <w:r>
              <w:t>5</w:t>
            </w:r>
          </w:p>
        </w:tc>
        <w:tc>
          <w:tcPr>
            <w:tcW w:w="2908" w:type="pct"/>
          </w:tcPr>
          <w:p w14:paraId="3DE91C84" w14:textId="5E59A0A1" w:rsidR="00A06991" w:rsidRDefault="00A06991" w:rsidP="00A06991">
            <w:pPr>
              <w:spacing w:line="360" w:lineRule="auto"/>
            </w:pPr>
            <w:r>
              <w:t>RESULTS AND DISCUSSION</w:t>
            </w:r>
          </w:p>
          <w:p w14:paraId="32F7B6F1" w14:textId="38820E42" w:rsidR="00A06991" w:rsidRDefault="00A06991" w:rsidP="00A06991">
            <w:pPr>
              <w:pStyle w:val="ListParagraph"/>
              <w:numPr>
                <w:ilvl w:val="0"/>
                <w:numId w:val="7"/>
              </w:numPr>
              <w:spacing w:line="360" w:lineRule="auto"/>
            </w:pPr>
            <w:r>
              <w:lastRenderedPageBreak/>
              <w:t>Average ROUGE-2 Precision Scores</w:t>
            </w:r>
          </w:p>
          <w:p w14:paraId="1F419E98" w14:textId="1EB876F0" w:rsidR="00A06991" w:rsidRDefault="00A06991" w:rsidP="00A06991">
            <w:pPr>
              <w:pStyle w:val="ListParagraph"/>
              <w:numPr>
                <w:ilvl w:val="0"/>
                <w:numId w:val="7"/>
              </w:numPr>
              <w:spacing w:line="360" w:lineRule="auto"/>
            </w:pPr>
            <w:r>
              <w:t xml:space="preserve">Average ROUGE-2 </w:t>
            </w:r>
            <w:r>
              <w:t>Recall</w:t>
            </w:r>
            <w:r>
              <w:t xml:space="preserve"> Scores</w:t>
            </w:r>
          </w:p>
          <w:p w14:paraId="0C7B9983" w14:textId="0BE142D3" w:rsidR="00A06991" w:rsidRDefault="00A06991" w:rsidP="00A06991">
            <w:pPr>
              <w:pStyle w:val="ListParagraph"/>
              <w:numPr>
                <w:ilvl w:val="0"/>
                <w:numId w:val="7"/>
              </w:numPr>
              <w:spacing w:line="360" w:lineRule="auto"/>
            </w:pPr>
            <w:r>
              <w:t>F-Measure Comparison</w:t>
            </w:r>
          </w:p>
          <w:p w14:paraId="6B078BD2" w14:textId="7677F745" w:rsidR="00A06991" w:rsidRDefault="00A06991" w:rsidP="00A06991">
            <w:pPr>
              <w:pStyle w:val="ListParagraph"/>
              <w:numPr>
                <w:ilvl w:val="0"/>
                <w:numId w:val="7"/>
              </w:numPr>
              <w:spacing w:line="360" w:lineRule="auto"/>
            </w:pPr>
            <w:r>
              <w:t>Average F-Score</w:t>
            </w:r>
          </w:p>
        </w:tc>
        <w:tc>
          <w:tcPr>
            <w:tcW w:w="915" w:type="pct"/>
          </w:tcPr>
          <w:p w14:paraId="1B8BE61C" w14:textId="77777777" w:rsidR="00A06991" w:rsidRDefault="00A06991" w:rsidP="00B8700A">
            <w:pPr>
              <w:spacing w:line="360" w:lineRule="auto"/>
            </w:pPr>
          </w:p>
        </w:tc>
      </w:tr>
    </w:tbl>
    <w:p w14:paraId="1C047084" w14:textId="6DEEFD36" w:rsidR="00480B98" w:rsidRDefault="00480B98" w:rsidP="00075A9D">
      <w:pPr>
        <w:rPr>
          <w:rFonts w:cs="Times New Roman"/>
          <w:b/>
          <w:bCs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22"/>
        <w:gridCol w:w="5244"/>
        <w:gridCol w:w="1650"/>
      </w:tblGrid>
      <w:tr w:rsidR="00AD223E" w14:paraId="2244DA3F" w14:textId="77777777" w:rsidTr="007F0423">
        <w:tc>
          <w:tcPr>
            <w:tcW w:w="1177" w:type="pct"/>
          </w:tcPr>
          <w:p w14:paraId="13CD96BB" w14:textId="77777777" w:rsidR="00AD223E" w:rsidRDefault="00AD223E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HAPTER NO.</w:t>
            </w:r>
          </w:p>
        </w:tc>
        <w:tc>
          <w:tcPr>
            <w:tcW w:w="2908" w:type="pct"/>
          </w:tcPr>
          <w:p w14:paraId="511C4738" w14:textId="77777777" w:rsidR="00AD223E" w:rsidRDefault="00AD223E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915" w:type="pct"/>
          </w:tcPr>
          <w:p w14:paraId="44E50D87" w14:textId="77777777" w:rsidR="00AD223E" w:rsidRDefault="00AD223E" w:rsidP="007F0423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PAGE NO.</w:t>
            </w:r>
          </w:p>
        </w:tc>
      </w:tr>
      <w:tr w:rsidR="00AD223E" w14:paraId="12259E42" w14:textId="77777777" w:rsidTr="007F0423">
        <w:tc>
          <w:tcPr>
            <w:tcW w:w="1177" w:type="pct"/>
          </w:tcPr>
          <w:p w14:paraId="28034AD7" w14:textId="77777777" w:rsidR="00AD223E" w:rsidRDefault="00AD223E" w:rsidP="007F0423">
            <w:pPr>
              <w:spacing w:line="360" w:lineRule="auto"/>
            </w:pPr>
          </w:p>
        </w:tc>
        <w:tc>
          <w:tcPr>
            <w:tcW w:w="2908" w:type="pct"/>
          </w:tcPr>
          <w:p w14:paraId="215AD00E" w14:textId="77777777" w:rsidR="00AD223E" w:rsidRDefault="00AD223E" w:rsidP="007F0423">
            <w:pPr>
              <w:spacing w:line="360" w:lineRule="auto"/>
            </w:pPr>
          </w:p>
        </w:tc>
        <w:tc>
          <w:tcPr>
            <w:tcW w:w="915" w:type="pct"/>
          </w:tcPr>
          <w:p w14:paraId="33EC7A89" w14:textId="77777777" w:rsidR="00AD223E" w:rsidRDefault="00AD223E" w:rsidP="007F0423">
            <w:pPr>
              <w:spacing w:line="360" w:lineRule="auto"/>
            </w:pPr>
          </w:p>
        </w:tc>
      </w:tr>
      <w:tr w:rsidR="00AD223E" w14:paraId="5D1C8527" w14:textId="77777777" w:rsidTr="007F0423">
        <w:tc>
          <w:tcPr>
            <w:tcW w:w="1177" w:type="pct"/>
          </w:tcPr>
          <w:p w14:paraId="4834FE34" w14:textId="77777777" w:rsidR="00AD223E" w:rsidRDefault="00AD223E" w:rsidP="007F0423">
            <w:pPr>
              <w:spacing w:line="360" w:lineRule="auto"/>
            </w:pPr>
            <w:r>
              <w:t>5</w:t>
            </w:r>
          </w:p>
        </w:tc>
        <w:tc>
          <w:tcPr>
            <w:tcW w:w="2908" w:type="pct"/>
          </w:tcPr>
          <w:p w14:paraId="3408DB85" w14:textId="77777777" w:rsidR="00AD223E" w:rsidRDefault="00AD223E" w:rsidP="007F0423">
            <w:pPr>
              <w:spacing w:line="360" w:lineRule="auto"/>
            </w:pPr>
            <w:r>
              <w:t>RESULTS AND DISCUSSION</w:t>
            </w:r>
          </w:p>
          <w:p w14:paraId="52DA53DC" w14:textId="215C06C6" w:rsidR="00AD223E" w:rsidRDefault="00AD223E" w:rsidP="00AD223E">
            <w:pPr>
              <w:pStyle w:val="ListParagraph"/>
              <w:numPr>
                <w:ilvl w:val="0"/>
                <w:numId w:val="8"/>
              </w:numPr>
              <w:spacing w:line="360" w:lineRule="auto"/>
            </w:pPr>
            <w:r>
              <w:t>Word Frequency Evaluation</w:t>
            </w:r>
          </w:p>
          <w:p w14:paraId="2D626676" w14:textId="01D0AC75" w:rsidR="00AD223E" w:rsidRDefault="00AD223E" w:rsidP="00AD223E">
            <w:pPr>
              <w:pStyle w:val="ListParagraph"/>
              <w:numPr>
                <w:ilvl w:val="0"/>
                <w:numId w:val="8"/>
              </w:numPr>
              <w:spacing w:line="360" w:lineRule="auto"/>
            </w:pPr>
            <w:r>
              <w:t>TF-IDF Evaluation</w:t>
            </w:r>
          </w:p>
        </w:tc>
        <w:tc>
          <w:tcPr>
            <w:tcW w:w="915" w:type="pct"/>
          </w:tcPr>
          <w:p w14:paraId="33018A1F" w14:textId="77777777" w:rsidR="00AD223E" w:rsidRDefault="00AD223E" w:rsidP="007F0423">
            <w:pPr>
              <w:spacing w:line="360" w:lineRule="auto"/>
            </w:pPr>
          </w:p>
        </w:tc>
      </w:tr>
    </w:tbl>
    <w:p w14:paraId="0474E6F9" w14:textId="77777777" w:rsidR="00AD223E" w:rsidRPr="00560888" w:rsidRDefault="00AD223E" w:rsidP="00075A9D">
      <w:pPr>
        <w:rPr>
          <w:rFonts w:cs="Times New Roman"/>
          <w:b/>
          <w:bCs/>
          <w:szCs w:val="24"/>
        </w:rPr>
      </w:pPr>
      <w:bookmarkStart w:id="0" w:name="_GoBack"/>
      <w:bookmarkEnd w:id="0"/>
    </w:p>
    <w:sectPr w:rsidR="00AD223E" w:rsidRPr="005608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031AF"/>
    <w:multiLevelType w:val="hybridMultilevel"/>
    <w:tmpl w:val="E2F6AE14"/>
    <w:lvl w:ilvl="0" w:tplc="94167B20">
      <w:start w:val="1"/>
      <w:numFmt w:val="decimal"/>
      <w:lvlText w:val="Figure 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A162AA"/>
    <w:multiLevelType w:val="hybridMultilevel"/>
    <w:tmpl w:val="A8D811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927F0"/>
    <w:multiLevelType w:val="hybridMultilevel"/>
    <w:tmpl w:val="2FCE6A90"/>
    <w:lvl w:ilvl="0" w:tplc="A010EEB4">
      <w:start w:val="1"/>
      <w:numFmt w:val="decimal"/>
      <w:lvlText w:val="Figure 4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CE22F6"/>
    <w:multiLevelType w:val="hybridMultilevel"/>
    <w:tmpl w:val="ECDE88B8"/>
    <w:lvl w:ilvl="0" w:tplc="CEDA2878">
      <w:start w:val="1"/>
      <w:numFmt w:val="decimal"/>
      <w:lvlText w:val="Equation 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B10B9E"/>
    <w:multiLevelType w:val="hybridMultilevel"/>
    <w:tmpl w:val="3A2AB99E"/>
    <w:lvl w:ilvl="0" w:tplc="1E863DB2">
      <w:start w:val="1"/>
      <w:numFmt w:val="decimal"/>
      <w:lvlText w:val="Figure 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60157E"/>
    <w:multiLevelType w:val="hybridMultilevel"/>
    <w:tmpl w:val="EDFEC582"/>
    <w:lvl w:ilvl="0" w:tplc="821AC4F2">
      <w:start w:val="1"/>
      <w:numFmt w:val="decimal"/>
      <w:lvlText w:val="Figure 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163686"/>
    <w:multiLevelType w:val="hybridMultilevel"/>
    <w:tmpl w:val="EDFEC582"/>
    <w:lvl w:ilvl="0" w:tplc="821AC4F2">
      <w:start w:val="1"/>
      <w:numFmt w:val="decimal"/>
      <w:lvlText w:val="Figure 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D1477D"/>
    <w:multiLevelType w:val="hybridMultilevel"/>
    <w:tmpl w:val="16B68806"/>
    <w:lvl w:ilvl="0" w:tplc="286C3E7E">
      <w:start w:val="1"/>
      <w:numFmt w:val="decimal"/>
      <w:lvlText w:val="Table 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LMwMzMxNzGxMDdQ0lEKTi0uzszPAykwqgUABDlXwSwAAAA="/>
  </w:docVars>
  <w:rsids>
    <w:rsidRoot w:val="00112BC7"/>
    <w:rsid w:val="00003ED8"/>
    <w:rsid w:val="00075A9D"/>
    <w:rsid w:val="0008232C"/>
    <w:rsid w:val="00106BB5"/>
    <w:rsid w:val="00112BC7"/>
    <w:rsid w:val="001843EF"/>
    <w:rsid w:val="001941B9"/>
    <w:rsid w:val="001B0697"/>
    <w:rsid w:val="00244E52"/>
    <w:rsid w:val="002703E0"/>
    <w:rsid w:val="00273BC9"/>
    <w:rsid w:val="00362564"/>
    <w:rsid w:val="003A494D"/>
    <w:rsid w:val="00414830"/>
    <w:rsid w:val="00480B98"/>
    <w:rsid w:val="00551ACE"/>
    <w:rsid w:val="00560888"/>
    <w:rsid w:val="00572830"/>
    <w:rsid w:val="006B7426"/>
    <w:rsid w:val="006D68B0"/>
    <w:rsid w:val="006E3736"/>
    <w:rsid w:val="00750D02"/>
    <w:rsid w:val="007542C2"/>
    <w:rsid w:val="0082654F"/>
    <w:rsid w:val="00853907"/>
    <w:rsid w:val="008A0B0B"/>
    <w:rsid w:val="008B4F9D"/>
    <w:rsid w:val="0091256D"/>
    <w:rsid w:val="00984646"/>
    <w:rsid w:val="00986B6D"/>
    <w:rsid w:val="00A06991"/>
    <w:rsid w:val="00A318D9"/>
    <w:rsid w:val="00A82403"/>
    <w:rsid w:val="00AD223E"/>
    <w:rsid w:val="00B00B51"/>
    <w:rsid w:val="00B15446"/>
    <w:rsid w:val="00B776C9"/>
    <w:rsid w:val="00B8700A"/>
    <w:rsid w:val="00BA2358"/>
    <w:rsid w:val="00BA78D5"/>
    <w:rsid w:val="00C10548"/>
    <w:rsid w:val="00C47C17"/>
    <w:rsid w:val="00CA7441"/>
    <w:rsid w:val="00DB2549"/>
    <w:rsid w:val="00E635A4"/>
    <w:rsid w:val="00EF4E81"/>
    <w:rsid w:val="00F02DEE"/>
    <w:rsid w:val="00F30A22"/>
    <w:rsid w:val="00F613BA"/>
    <w:rsid w:val="00F700FF"/>
    <w:rsid w:val="00FF2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2BA80"/>
  <w15:chartTrackingRefBased/>
  <w15:docId w15:val="{6C652A66-92FF-453A-BBF0-04A45A33A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D22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4E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A235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106BB5"/>
    <w:pPr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1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00015-6439-424F-96EE-8511B1D70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9</TotalTime>
  <Pages>3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een Reyaz</dc:creator>
  <cp:keywords/>
  <dc:description/>
  <cp:lastModifiedBy>Samreen Reyaz</cp:lastModifiedBy>
  <cp:revision>19</cp:revision>
  <dcterms:created xsi:type="dcterms:W3CDTF">2019-10-08T14:01:00Z</dcterms:created>
  <dcterms:modified xsi:type="dcterms:W3CDTF">2019-10-11T23:00:00Z</dcterms:modified>
</cp:coreProperties>
</file>